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4913E2" w14:textId="77777777" w:rsidR="008549C2" w:rsidRPr="006F5F41" w:rsidRDefault="00635702">
      <w:pPr>
        <w:keepNext/>
        <w:keepLines/>
        <w:pageBreakBefore/>
        <w:shd w:val="clear" w:color="auto" w:fill="D9D9D9"/>
        <w:bidi/>
        <w:spacing w:after="120" w:line="240" w:lineRule="auto"/>
        <w:jc w:val="center"/>
        <w:outlineLvl w:val="0"/>
        <w:rPr>
          <w:rFonts w:cs="Sakkal Majalla"/>
          <w:b/>
          <w:bCs/>
          <w:color w:val="000000"/>
          <w:sz w:val="28"/>
          <w:szCs w:val="28"/>
          <w:rtl/>
          <w:lang w:bidi="ar-JO"/>
        </w:rPr>
      </w:pPr>
      <w:r w:rsidRPr="006F5F41">
        <w:rPr>
          <w:rFonts w:cs="Sakkal Majalla"/>
          <w:b/>
          <w:bCs/>
          <w:color w:val="000000"/>
          <w:sz w:val="28"/>
          <w:szCs w:val="28"/>
          <w:lang w:bidi="ar-JO"/>
        </w:rPr>
        <w:t>Course Description</w:t>
      </w:r>
    </w:p>
    <w:tbl>
      <w:tblPr>
        <w:tblW w:w="10206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814"/>
        <w:gridCol w:w="2318"/>
        <w:gridCol w:w="1663"/>
        <w:gridCol w:w="1078"/>
        <w:gridCol w:w="183"/>
        <w:gridCol w:w="1756"/>
        <w:gridCol w:w="274"/>
        <w:gridCol w:w="1120"/>
      </w:tblGrid>
      <w:tr w:rsidR="008549C2" w:rsidRPr="006F5F41" w14:paraId="406674E2" w14:textId="77777777" w:rsidTr="00224C8D">
        <w:trPr>
          <w:trHeight w:val="1091"/>
        </w:trPr>
        <w:tc>
          <w:tcPr>
            <w:tcW w:w="1814" w:type="dxa"/>
            <w:shd w:val="pct12" w:color="auto" w:fill="auto"/>
            <w:vAlign w:val="center"/>
          </w:tcPr>
          <w:p w14:paraId="238C87CA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Faculty</w:t>
            </w:r>
          </w:p>
        </w:tc>
        <w:tc>
          <w:tcPr>
            <w:tcW w:w="8392" w:type="dxa"/>
            <w:gridSpan w:val="7"/>
            <w:vAlign w:val="center"/>
          </w:tcPr>
          <w:p w14:paraId="61421D2F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Pharmacy</w:t>
            </w:r>
          </w:p>
        </w:tc>
      </w:tr>
      <w:tr w:rsidR="008549C2" w:rsidRPr="006F5F41" w14:paraId="2119DCF0" w14:textId="77777777" w:rsidTr="00224C8D">
        <w:trPr>
          <w:trHeight w:val="397"/>
        </w:trPr>
        <w:tc>
          <w:tcPr>
            <w:tcW w:w="1814" w:type="dxa"/>
            <w:shd w:val="pct12" w:color="auto" w:fill="auto"/>
            <w:vAlign w:val="center"/>
          </w:tcPr>
          <w:p w14:paraId="359ECFA7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 xml:space="preserve">Department </w:t>
            </w:r>
          </w:p>
        </w:tc>
        <w:tc>
          <w:tcPr>
            <w:tcW w:w="5059" w:type="dxa"/>
            <w:gridSpan w:val="3"/>
            <w:vAlign w:val="center"/>
          </w:tcPr>
          <w:p w14:paraId="2891136F" w14:textId="77777777" w:rsidR="008549C2" w:rsidRPr="006F5F41" w:rsidRDefault="008549C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</w:p>
        </w:tc>
        <w:tc>
          <w:tcPr>
            <w:tcW w:w="2213" w:type="dxa"/>
            <w:gridSpan w:val="3"/>
            <w:shd w:val="clear" w:color="auto" w:fill="D9D9D9"/>
            <w:vAlign w:val="center"/>
          </w:tcPr>
          <w:p w14:paraId="60A35407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Level</w:t>
            </w:r>
          </w:p>
        </w:tc>
        <w:tc>
          <w:tcPr>
            <w:tcW w:w="1120" w:type="dxa"/>
            <w:vAlign w:val="center"/>
          </w:tcPr>
          <w:p w14:paraId="74DB6E0D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  <w:t>7</w:t>
            </w:r>
          </w:p>
        </w:tc>
      </w:tr>
      <w:tr w:rsidR="00224C8D" w:rsidRPr="006F5F41" w14:paraId="1D481740" w14:textId="77777777" w:rsidTr="00FD0CC9">
        <w:trPr>
          <w:trHeight w:val="397"/>
        </w:trPr>
        <w:tc>
          <w:tcPr>
            <w:tcW w:w="1814" w:type="dxa"/>
            <w:shd w:val="pct12" w:color="auto" w:fill="auto"/>
            <w:vAlign w:val="center"/>
          </w:tcPr>
          <w:p w14:paraId="783DB289" w14:textId="77777777" w:rsidR="00224C8D" w:rsidRPr="006F5F41" w:rsidRDefault="00224C8D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 xml:space="preserve">Course </w:t>
            </w:r>
          </w:p>
        </w:tc>
        <w:tc>
          <w:tcPr>
            <w:tcW w:w="2318" w:type="dxa"/>
            <w:vAlign w:val="center"/>
          </w:tcPr>
          <w:p w14:paraId="71F71951" w14:textId="77777777" w:rsidR="00224C8D" w:rsidRPr="006F5F41" w:rsidRDefault="00224C8D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>
              <w:rPr>
                <w:rStyle w:val="Emphasis"/>
                <w:rFonts w:eastAsia="Batang"/>
                <w:szCs w:val="24"/>
              </w:rPr>
              <w:t xml:space="preserve">pharmaceutics TECHNOLOGY LAB </w:t>
            </w:r>
            <w:r>
              <w:rPr>
                <w:rStyle w:val="Emphasis"/>
                <w:rFonts w:eastAsia="Batang" w:hint="cs"/>
                <w:szCs w:val="24"/>
                <w:rtl/>
              </w:rPr>
              <w:t xml:space="preserve"> </w:t>
            </w:r>
          </w:p>
        </w:tc>
        <w:tc>
          <w:tcPr>
            <w:tcW w:w="1663" w:type="dxa"/>
            <w:shd w:val="clear" w:color="auto" w:fill="D9D9D9"/>
            <w:vAlign w:val="center"/>
          </w:tcPr>
          <w:p w14:paraId="2F9339D4" w14:textId="77777777" w:rsidR="00224C8D" w:rsidRPr="006F5F41" w:rsidRDefault="00224C8D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Code</w:t>
            </w:r>
          </w:p>
        </w:tc>
        <w:tc>
          <w:tcPr>
            <w:tcW w:w="1078" w:type="dxa"/>
          </w:tcPr>
          <w:p w14:paraId="3E1E482B" w14:textId="77777777" w:rsidR="00224C8D" w:rsidRDefault="00224C8D" w:rsidP="0045190A">
            <w:r>
              <w:t>1701305</w:t>
            </w:r>
          </w:p>
        </w:tc>
        <w:tc>
          <w:tcPr>
            <w:tcW w:w="2213" w:type="dxa"/>
            <w:gridSpan w:val="3"/>
            <w:shd w:val="clear" w:color="auto" w:fill="D9D9D9"/>
            <w:vAlign w:val="center"/>
          </w:tcPr>
          <w:p w14:paraId="2AC35E68" w14:textId="77777777" w:rsidR="00224C8D" w:rsidRPr="006F5F41" w:rsidRDefault="00224C8D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Prerequisite</w:t>
            </w:r>
          </w:p>
        </w:tc>
        <w:tc>
          <w:tcPr>
            <w:tcW w:w="1120" w:type="dxa"/>
          </w:tcPr>
          <w:p w14:paraId="24098BE2" w14:textId="77777777" w:rsidR="00224C8D" w:rsidRDefault="00224C8D" w:rsidP="0045190A">
            <w:r>
              <w:rPr>
                <w:rStyle w:val="Emphasis"/>
                <w:rFonts w:eastAsia="Batang"/>
                <w:szCs w:val="24"/>
              </w:rPr>
              <w:t>1701304</w:t>
            </w:r>
          </w:p>
        </w:tc>
      </w:tr>
      <w:tr w:rsidR="00224C8D" w:rsidRPr="006F5F41" w14:paraId="7E38D638" w14:textId="77777777" w:rsidTr="00224C8D">
        <w:trPr>
          <w:trHeight w:val="233"/>
        </w:trPr>
        <w:tc>
          <w:tcPr>
            <w:tcW w:w="1814" w:type="dxa"/>
            <w:shd w:val="pct12" w:color="auto" w:fill="auto"/>
            <w:vAlign w:val="center"/>
          </w:tcPr>
          <w:p w14:paraId="71B0A3ED" w14:textId="77777777" w:rsidR="00224C8D" w:rsidRPr="006F5F41" w:rsidRDefault="00224C8D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Credit hours</w:t>
            </w:r>
          </w:p>
        </w:tc>
        <w:tc>
          <w:tcPr>
            <w:tcW w:w="2318" w:type="dxa"/>
            <w:vAlign w:val="center"/>
          </w:tcPr>
          <w:p w14:paraId="208DA559" w14:textId="77777777" w:rsidR="00224C8D" w:rsidRPr="006F5F41" w:rsidRDefault="00224C8D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color w:val="000000"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bidi="ar-JO"/>
              </w:rPr>
              <w:t>1</w:t>
            </w:r>
          </w:p>
        </w:tc>
        <w:tc>
          <w:tcPr>
            <w:tcW w:w="1663" w:type="dxa"/>
            <w:shd w:val="clear" w:color="auto" w:fill="D9D9D9"/>
            <w:vAlign w:val="center"/>
          </w:tcPr>
          <w:p w14:paraId="750D10AF" w14:textId="77777777" w:rsidR="00224C8D" w:rsidRPr="006F5F41" w:rsidRDefault="00224C8D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 xml:space="preserve">Theoretical </w:t>
            </w:r>
          </w:p>
        </w:tc>
        <w:tc>
          <w:tcPr>
            <w:tcW w:w="1078" w:type="dxa"/>
            <w:vAlign w:val="center"/>
          </w:tcPr>
          <w:p w14:paraId="1146031C" w14:textId="77777777" w:rsidR="00224C8D" w:rsidRPr="006F5F41" w:rsidRDefault="00224C8D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color w:val="000000"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bidi="ar-JO"/>
              </w:rPr>
              <w:t>3</w:t>
            </w:r>
          </w:p>
        </w:tc>
        <w:tc>
          <w:tcPr>
            <w:tcW w:w="2213" w:type="dxa"/>
            <w:gridSpan w:val="3"/>
            <w:shd w:val="clear" w:color="auto" w:fill="D9D9D9"/>
            <w:vAlign w:val="center"/>
          </w:tcPr>
          <w:p w14:paraId="45F214A0" w14:textId="77777777" w:rsidR="00224C8D" w:rsidRPr="006F5F41" w:rsidRDefault="00224C8D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Practical</w:t>
            </w:r>
          </w:p>
        </w:tc>
        <w:tc>
          <w:tcPr>
            <w:tcW w:w="1120" w:type="dxa"/>
            <w:vAlign w:val="center"/>
          </w:tcPr>
          <w:p w14:paraId="730E1497" w14:textId="77777777" w:rsidR="00224C8D" w:rsidRPr="006F5F41" w:rsidRDefault="00224C8D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  <w:t>1</w:t>
            </w:r>
          </w:p>
        </w:tc>
      </w:tr>
      <w:tr w:rsidR="00224C8D" w:rsidRPr="006F5F41" w14:paraId="0A466FFE" w14:textId="77777777" w:rsidTr="00224C8D">
        <w:trPr>
          <w:trHeight w:val="397"/>
        </w:trPr>
        <w:tc>
          <w:tcPr>
            <w:tcW w:w="1814" w:type="dxa"/>
            <w:shd w:val="pct12" w:color="auto" w:fill="auto"/>
            <w:vAlign w:val="center"/>
          </w:tcPr>
          <w:p w14:paraId="657F1BCD" w14:textId="77777777" w:rsidR="00224C8D" w:rsidRPr="006F5F41" w:rsidRDefault="00224C8D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Coordinator</w:t>
            </w:r>
          </w:p>
        </w:tc>
        <w:tc>
          <w:tcPr>
            <w:tcW w:w="2318" w:type="dxa"/>
            <w:vAlign w:val="center"/>
          </w:tcPr>
          <w:p w14:paraId="585A723F" w14:textId="77777777" w:rsidR="00224C8D" w:rsidRPr="006F5F41" w:rsidRDefault="00224C8D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color w:val="000000"/>
                <w:sz w:val="28"/>
                <w:szCs w:val="28"/>
                <w:lang w:bidi="ar-JO"/>
              </w:rPr>
            </w:pPr>
          </w:p>
        </w:tc>
        <w:tc>
          <w:tcPr>
            <w:tcW w:w="1663" w:type="dxa"/>
            <w:shd w:val="clear" w:color="auto" w:fill="D9D9D9"/>
            <w:vAlign w:val="center"/>
          </w:tcPr>
          <w:p w14:paraId="20DDAE82" w14:textId="77777777" w:rsidR="00224C8D" w:rsidRPr="006F5F41" w:rsidRDefault="00224C8D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Email</w:t>
            </w:r>
          </w:p>
        </w:tc>
        <w:tc>
          <w:tcPr>
            <w:tcW w:w="4411" w:type="dxa"/>
            <w:gridSpan w:val="5"/>
            <w:vAlign w:val="center"/>
          </w:tcPr>
          <w:p w14:paraId="737C7FF9" w14:textId="77777777" w:rsidR="00224C8D" w:rsidRPr="006F5F41" w:rsidRDefault="00224C8D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</w:p>
        </w:tc>
      </w:tr>
      <w:tr w:rsidR="00224C8D" w:rsidRPr="006F5F41" w14:paraId="551204C8" w14:textId="77777777" w:rsidTr="00224C8D">
        <w:trPr>
          <w:trHeight w:val="447"/>
        </w:trPr>
        <w:tc>
          <w:tcPr>
            <w:tcW w:w="1814" w:type="dxa"/>
            <w:shd w:val="pct12" w:color="auto" w:fill="auto"/>
            <w:vAlign w:val="center"/>
          </w:tcPr>
          <w:p w14:paraId="4B43128E" w14:textId="77777777" w:rsidR="00224C8D" w:rsidRPr="006F5F41" w:rsidRDefault="00224C8D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Teachers</w:t>
            </w:r>
          </w:p>
        </w:tc>
        <w:tc>
          <w:tcPr>
            <w:tcW w:w="2318" w:type="dxa"/>
            <w:vAlign w:val="center"/>
          </w:tcPr>
          <w:p w14:paraId="672B9CA9" w14:textId="77777777" w:rsidR="00224C8D" w:rsidRPr="006F5F41" w:rsidRDefault="00224C8D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color w:val="000000"/>
                <w:sz w:val="28"/>
                <w:szCs w:val="28"/>
                <w:lang w:bidi="ar-JO"/>
              </w:rPr>
            </w:pPr>
            <w:r w:rsidRPr="008B319E">
              <w:rPr>
                <w:rStyle w:val="Emphasis"/>
                <w:rFonts w:eastAsia="Batang"/>
                <w:szCs w:val="24"/>
              </w:rPr>
              <w:t xml:space="preserve">Dr. </w:t>
            </w:r>
            <w:r>
              <w:rPr>
                <w:rStyle w:val="Emphasis"/>
                <w:rFonts w:eastAsia="Batang"/>
                <w:szCs w:val="24"/>
              </w:rPr>
              <w:t>areegawadalah</w:t>
            </w:r>
          </w:p>
        </w:tc>
        <w:tc>
          <w:tcPr>
            <w:tcW w:w="1663" w:type="dxa"/>
            <w:shd w:val="clear" w:color="auto" w:fill="D9D9D9"/>
            <w:vAlign w:val="center"/>
          </w:tcPr>
          <w:p w14:paraId="0F25FFC0" w14:textId="77777777" w:rsidR="00224C8D" w:rsidRPr="006F5F41" w:rsidRDefault="00224C8D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Emails</w:t>
            </w:r>
          </w:p>
        </w:tc>
        <w:tc>
          <w:tcPr>
            <w:tcW w:w="4411" w:type="dxa"/>
            <w:gridSpan w:val="5"/>
            <w:vAlign w:val="center"/>
          </w:tcPr>
          <w:p w14:paraId="3FD121FF" w14:textId="77777777" w:rsidR="00224C8D" w:rsidRPr="006F5F41" w:rsidRDefault="00224C8D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</w:p>
        </w:tc>
      </w:tr>
      <w:tr w:rsidR="00224C8D" w:rsidRPr="006F5F41" w14:paraId="18BFFD3A" w14:textId="77777777" w:rsidTr="00224C8D">
        <w:trPr>
          <w:trHeight w:val="397"/>
        </w:trPr>
        <w:tc>
          <w:tcPr>
            <w:tcW w:w="1814" w:type="dxa"/>
            <w:shd w:val="pct12" w:color="auto" w:fill="auto"/>
            <w:vAlign w:val="center"/>
          </w:tcPr>
          <w:p w14:paraId="2F4E61FF" w14:textId="77777777" w:rsidR="00224C8D" w:rsidRPr="006F5F41" w:rsidRDefault="00224C8D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Lecture Time</w:t>
            </w:r>
          </w:p>
        </w:tc>
        <w:tc>
          <w:tcPr>
            <w:tcW w:w="2318" w:type="dxa"/>
            <w:vAlign w:val="center"/>
          </w:tcPr>
          <w:p w14:paraId="6D123858" w14:textId="77777777" w:rsidR="00224C8D" w:rsidRPr="006F5F41" w:rsidRDefault="00224C8D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</w:p>
        </w:tc>
        <w:tc>
          <w:tcPr>
            <w:tcW w:w="1663" w:type="dxa"/>
            <w:shd w:val="clear" w:color="auto" w:fill="D9D9D9"/>
            <w:vAlign w:val="center"/>
          </w:tcPr>
          <w:p w14:paraId="6F087776" w14:textId="77777777" w:rsidR="00224C8D" w:rsidRPr="006F5F41" w:rsidRDefault="00224C8D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Place</w:t>
            </w:r>
          </w:p>
        </w:tc>
        <w:tc>
          <w:tcPr>
            <w:tcW w:w="1261" w:type="dxa"/>
            <w:gridSpan w:val="2"/>
            <w:vAlign w:val="center"/>
          </w:tcPr>
          <w:p w14:paraId="32DBCE7F" w14:textId="77777777" w:rsidR="00224C8D" w:rsidRPr="006F5F41" w:rsidRDefault="00224C8D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</w:p>
        </w:tc>
        <w:tc>
          <w:tcPr>
            <w:tcW w:w="1756" w:type="dxa"/>
            <w:shd w:val="clear" w:color="auto" w:fill="D9D9D9"/>
            <w:vAlign w:val="center"/>
          </w:tcPr>
          <w:p w14:paraId="358DB5E1" w14:textId="77777777" w:rsidR="00224C8D" w:rsidRPr="006F5F41" w:rsidRDefault="00224C8D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Attendance mode</w:t>
            </w:r>
          </w:p>
        </w:tc>
        <w:tc>
          <w:tcPr>
            <w:tcW w:w="1394" w:type="dxa"/>
            <w:gridSpan w:val="2"/>
            <w:vAlign w:val="center"/>
          </w:tcPr>
          <w:p w14:paraId="1887471E" w14:textId="77777777" w:rsidR="00224C8D" w:rsidRPr="006F5F41" w:rsidRDefault="00224C8D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  <w:t xml:space="preserve">Face to face </w:t>
            </w:r>
          </w:p>
        </w:tc>
      </w:tr>
      <w:tr w:rsidR="00224C8D" w:rsidRPr="006F5F41" w14:paraId="1AC13C70" w14:textId="77777777" w:rsidTr="00224C8D">
        <w:trPr>
          <w:trHeight w:val="50"/>
        </w:trPr>
        <w:tc>
          <w:tcPr>
            <w:tcW w:w="1814" w:type="dxa"/>
            <w:shd w:val="pct12" w:color="auto" w:fill="auto"/>
            <w:vAlign w:val="center"/>
          </w:tcPr>
          <w:p w14:paraId="18625DCF" w14:textId="77777777" w:rsidR="00224C8D" w:rsidRPr="006F5F41" w:rsidRDefault="00224C8D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 xml:space="preserve">Semester </w:t>
            </w:r>
          </w:p>
        </w:tc>
        <w:tc>
          <w:tcPr>
            <w:tcW w:w="2318" w:type="dxa"/>
            <w:vAlign w:val="center"/>
          </w:tcPr>
          <w:p w14:paraId="10B58979" w14:textId="77777777" w:rsidR="00224C8D" w:rsidRPr="006F5F41" w:rsidRDefault="00224C8D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</w:p>
        </w:tc>
        <w:tc>
          <w:tcPr>
            <w:tcW w:w="1663" w:type="dxa"/>
            <w:shd w:val="clear" w:color="auto" w:fill="D9D9D9"/>
            <w:vAlign w:val="center"/>
          </w:tcPr>
          <w:p w14:paraId="1F678E12" w14:textId="77777777" w:rsidR="00224C8D" w:rsidRPr="006F5F41" w:rsidRDefault="00224C8D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 xml:space="preserve">Preparation date </w:t>
            </w:r>
          </w:p>
        </w:tc>
        <w:tc>
          <w:tcPr>
            <w:tcW w:w="1261" w:type="dxa"/>
            <w:gridSpan w:val="2"/>
            <w:vAlign w:val="center"/>
          </w:tcPr>
          <w:p w14:paraId="62C21B55" w14:textId="77777777" w:rsidR="00224C8D" w:rsidRPr="006F5F41" w:rsidRDefault="00224C8D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</w:p>
        </w:tc>
        <w:tc>
          <w:tcPr>
            <w:tcW w:w="1756" w:type="dxa"/>
            <w:shd w:val="clear" w:color="auto" w:fill="D9D9D9"/>
            <w:vAlign w:val="center"/>
          </w:tcPr>
          <w:p w14:paraId="4B9F8111" w14:textId="77777777" w:rsidR="00224C8D" w:rsidRPr="006F5F41" w:rsidRDefault="00224C8D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Modification Date</w:t>
            </w:r>
          </w:p>
        </w:tc>
        <w:tc>
          <w:tcPr>
            <w:tcW w:w="1394" w:type="dxa"/>
            <w:gridSpan w:val="2"/>
            <w:vAlign w:val="center"/>
          </w:tcPr>
          <w:p w14:paraId="41274650" w14:textId="77777777" w:rsidR="00224C8D" w:rsidRPr="006F5F41" w:rsidRDefault="00224C8D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</w:p>
        </w:tc>
      </w:tr>
    </w:tbl>
    <w:p w14:paraId="02385235" w14:textId="77777777" w:rsidR="008549C2" w:rsidRPr="006F5F41" w:rsidRDefault="008549C2">
      <w:pPr>
        <w:rPr>
          <w:sz w:val="28"/>
          <w:szCs w:val="28"/>
          <w:rtl/>
        </w:rPr>
      </w:pPr>
    </w:p>
    <w:tbl>
      <w:tblPr>
        <w:tblW w:w="10206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206"/>
      </w:tblGrid>
      <w:tr w:rsidR="008549C2" w:rsidRPr="006F5F41" w14:paraId="037DA535" w14:textId="77777777">
        <w:trPr>
          <w:trHeight w:val="397"/>
        </w:trPr>
        <w:tc>
          <w:tcPr>
            <w:tcW w:w="9782" w:type="dxa"/>
            <w:shd w:val="pct12" w:color="auto" w:fill="auto"/>
            <w:vAlign w:val="center"/>
          </w:tcPr>
          <w:p w14:paraId="45B6739A" w14:textId="77777777" w:rsidR="008549C2" w:rsidRPr="006F5F41" w:rsidRDefault="00635702">
            <w:pPr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 xml:space="preserve"> Abstracted Course Description </w:t>
            </w:r>
          </w:p>
        </w:tc>
      </w:tr>
      <w:tr w:rsidR="008549C2" w:rsidRPr="006F5F41" w14:paraId="1AF99DC9" w14:textId="77777777">
        <w:trPr>
          <w:trHeight w:val="397"/>
        </w:trPr>
        <w:tc>
          <w:tcPr>
            <w:tcW w:w="9782" w:type="dxa"/>
            <w:vAlign w:val="center"/>
          </w:tcPr>
          <w:p w14:paraId="06378699" w14:textId="77777777" w:rsidR="00EB78BE" w:rsidRDefault="00EB78BE" w:rsidP="00EB78BE">
            <w:pPr>
              <w:ind w:hanging="709"/>
              <w:jc w:val="lowKashida"/>
            </w:pPr>
            <w:r>
              <w:t xml:space="preserve">This course complements the theoretical material of industrial and pharmaceutical technology courses. The course is designed to give the student a detailed knowledge concerning powders used in pharmaceutical formulations including: powder mixing, milling, characterization of flowability, compressibility and particle size analysis. Also the course covers the granulation of powders as one of the main prerequisite steps for tablet compression . Quality control of some solid dosage forms are also covered in the course. The process of tablet film coating and problems encountered during the process is also included </w:t>
            </w:r>
          </w:p>
          <w:p w14:paraId="1B3352BB" w14:textId="77777777" w:rsidR="008549C2" w:rsidRPr="006F5F41" w:rsidRDefault="008549C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</w:p>
        </w:tc>
      </w:tr>
      <w:tr w:rsidR="008549C2" w:rsidRPr="006F5F41" w14:paraId="72E9D8D3" w14:textId="77777777">
        <w:trPr>
          <w:trHeight w:val="397"/>
        </w:trPr>
        <w:tc>
          <w:tcPr>
            <w:tcW w:w="9782" w:type="dxa"/>
            <w:shd w:val="pct12" w:color="auto" w:fill="auto"/>
            <w:vAlign w:val="center"/>
          </w:tcPr>
          <w:p w14:paraId="7526F74A" w14:textId="77777777" w:rsidR="008549C2" w:rsidRPr="006F5F41" w:rsidRDefault="00635702">
            <w:pPr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Course Goals</w:t>
            </w:r>
          </w:p>
        </w:tc>
      </w:tr>
      <w:tr w:rsidR="008549C2" w:rsidRPr="006F5F41" w14:paraId="211B1493" w14:textId="77777777">
        <w:trPr>
          <w:trHeight w:val="397"/>
        </w:trPr>
        <w:tc>
          <w:tcPr>
            <w:tcW w:w="9782" w:type="dxa"/>
            <w:vAlign w:val="center"/>
          </w:tcPr>
          <w:p w14:paraId="10301C1A" w14:textId="77777777" w:rsidR="00224C8D" w:rsidRPr="00A260DA" w:rsidRDefault="00224C8D" w:rsidP="00224C8D">
            <w:pPr>
              <w:shd w:val="clear" w:color="auto" w:fill="FFFFFF"/>
              <w:spacing w:before="100" w:beforeAutospacing="1" w:after="100" w:afterAutospacing="1" w:line="240" w:lineRule="auto"/>
              <w:ind w:left="360"/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</w:pPr>
            <w:r>
              <w:t xml:space="preserve">1. To be able to conduct pre-formulation studies: Solubility and Solubilization </w:t>
            </w:r>
          </w:p>
          <w:p w14:paraId="20B2D841" w14:textId="77777777" w:rsidR="00224C8D" w:rsidRPr="00A260DA" w:rsidRDefault="00224C8D" w:rsidP="00224C8D">
            <w:pPr>
              <w:shd w:val="clear" w:color="auto" w:fill="FFFFFF"/>
              <w:spacing w:before="100" w:beforeAutospacing="1" w:after="100" w:afterAutospacing="1" w:line="240" w:lineRule="auto"/>
              <w:ind w:left="360"/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</w:pPr>
            <w:r>
              <w:t>2. To recognize the preformulation and formulation of small volume Parenteral Dosage Forms.</w:t>
            </w:r>
          </w:p>
          <w:p w14:paraId="081F020B" w14:textId="77777777" w:rsidR="00224C8D" w:rsidRPr="00A260DA" w:rsidRDefault="00224C8D" w:rsidP="00224C8D">
            <w:pPr>
              <w:shd w:val="clear" w:color="auto" w:fill="FFFFFF"/>
              <w:spacing w:before="100" w:beforeAutospacing="1" w:after="100" w:afterAutospacing="1" w:line="240" w:lineRule="auto"/>
              <w:ind w:left="360"/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</w:pPr>
            <w:r>
              <w:lastRenderedPageBreak/>
              <w:t xml:space="preserve"> 3. To recognize the manufacturing process and formulation of coatings of solid dosage forms.</w:t>
            </w:r>
          </w:p>
          <w:p w14:paraId="289E1DF7" w14:textId="77777777" w:rsidR="00297A0D" w:rsidRPr="00224C8D" w:rsidRDefault="00224C8D" w:rsidP="00224C8D">
            <w:pPr>
              <w:shd w:val="clear" w:color="auto" w:fill="FFFFFF"/>
              <w:spacing w:before="100" w:beforeAutospacing="1" w:after="100" w:afterAutospacing="1" w:line="240" w:lineRule="auto"/>
              <w:ind w:left="360"/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</w:pPr>
            <w:r>
              <w:t xml:space="preserve"> 4. To recognize the applications, manufacturing process and formulation of emulsions.</w:t>
            </w:r>
          </w:p>
          <w:p w14:paraId="54F04886" w14:textId="77777777" w:rsidR="008549C2" w:rsidRPr="006F5F41" w:rsidRDefault="008549C2" w:rsidP="006F5F41">
            <w:pPr>
              <w:spacing w:before="240" w:line="276" w:lineRule="auto"/>
              <w:ind w:right="-180"/>
              <w:jc w:val="both"/>
              <w:rPr>
                <w:sz w:val="28"/>
                <w:szCs w:val="28"/>
              </w:rPr>
            </w:pPr>
          </w:p>
        </w:tc>
      </w:tr>
    </w:tbl>
    <w:p w14:paraId="26F1015A" w14:textId="77777777" w:rsidR="008549C2" w:rsidRPr="006F5F41" w:rsidRDefault="008549C2">
      <w:pPr>
        <w:rPr>
          <w:sz w:val="28"/>
          <w:szCs w:val="28"/>
          <w:rtl/>
        </w:rPr>
      </w:pPr>
    </w:p>
    <w:tbl>
      <w:tblPr>
        <w:tblW w:w="10206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01"/>
        <w:gridCol w:w="2918"/>
        <w:gridCol w:w="1412"/>
        <w:gridCol w:w="1833"/>
        <w:gridCol w:w="1567"/>
        <w:gridCol w:w="1575"/>
      </w:tblGrid>
      <w:tr w:rsidR="008549C2" w:rsidRPr="006F5F41" w14:paraId="1B2B6EEE" w14:textId="77777777">
        <w:trPr>
          <w:trHeight w:val="397"/>
        </w:trPr>
        <w:tc>
          <w:tcPr>
            <w:tcW w:w="10206" w:type="dxa"/>
            <w:gridSpan w:val="6"/>
            <w:shd w:val="clear" w:color="auto" w:fill="D9D9D9"/>
            <w:vAlign w:val="center"/>
          </w:tcPr>
          <w:p w14:paraId="06CDAB25" w14:textId="77777777" w:rsidR="008549C2" w:rsidRPr="006F5F41" w:rsidRDefault="00635702">
            <w:pPr>
              <w:bidi/>
              <w:spacing w:before="120" w:after="0" w:line="240" w:lineRule="auto"/>
              <w:ind w:left="313" w:hanging="284"/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CILOs</w:t>
            </w:r>
          </w:p>
        </w:tc>
      </w:tr>
      <w:tr w:rsidR="008549C2" w:rsidRPr="006F5F41" w14:paraId="20FCAE91" w14:textId="77777777">
        <w:trPr>
          <w:trHeight w:val="397"/>
        </w:trPr>
        <w:tc>
          <w:tcPr>
            <w:tcW w:w="10206" w:type="dxa"/>
            <w:gridSpan w:val="6"/>
            <w:shd w:val="clear" w:color="auto" w:fill="D9D9D9"/>
            <w:vAlign w:val="center"/>
          </w:tcPr>
          <w:p w14:paraId="6C4B54AF" w14:textId="77777777" w:rsidR="008549C2" w:rsidRPr="006F5F41" w:rsidRDefault="00635702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color w:val="000000"/>
                <w:sz w:val="28"/>
                <w:szCs w:val="28"/>
                <w:rtl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Knowledge</w:t>
            </w:r>
          </w:p>
        </w:tc>
      </w:tr>
      <w:tr w:rsidR="008549C2" w:rsidRPr="006F5F41" w14:paraId="41DB8742" w14:textId="77777777">
        <w:trPr>
          <w:trHeight w:val="397"/>
        </w:trPr>
        <w:tc>
          <w:tcPr>
            <w:tcW w:w="10206" w:type="dxa"/>
            <w:gridSpan w:val="6"/>
            <w:vAlign w:val="center"/>
          </w:tcPr>
          <w:p w14:paraId="18C1C738" w14:textId="77777777" w:rsidR="00224C8D" w:rsidRDefault="00224C8D" w:rsidP="00224C8D">
            <w:pPr>
              <w:shd w:val="clear" w:color="auto" w:fill="FFFFFF"/>
            </w:pPr>
            <w:r>
              <w:rPr>
                <w:rFonts w:ascii="Times New Roman" w:hAnsi="Times New Roman" w:cs="Times New Roman"/>
              </w:rPr>
              <w:t xml:space="preserve">             </w:t>
            </w:r>
            <w:r w:rsidRPr="00C9460E">
              <w:rPr>
                <w:rFonts w:ascii="Times New Roman" w:hAnsi="Times New Roman" w:cs="Times New Roman"/>
              </w:rPr>
              <w:t xml:space="preserve">A.1 </w:t>
            </w:r>
            <w:r>
              <w:t>Gain knowledge to operate equipments and techniques used in formulation and compression of solid dosage forms</w:t>
            </w:r>
          </w:p>
          <w:p w14:paraId="5D048150" w14:textId="77777777" w:rsidR="00224C8D" w:rsidRDefault="00224C8D" w:rsidP="00224C8D">
            <w:pPr>
              <w:shd w:val="clear" w:color="auto" w:fill="FFFFFF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        </w:t>
            </w:r>
            <w:r w:rsidRPr="0090030C">
              <w:rPr>
                <w:rFonts w:ascii="Times New Roman" w:hAnsi="Times New Roman" w:cs="Times New Roman"/>
              </w:rPr>
              <w:t xml:space="preserve">A.2 </w:t>
            </w:r>
            <w:r>
              <w:t>Gain knowledge related to the application and interpretation of quality control tests of solid dosage forms.</w:t>
            </w:r>
            <w:r w:rsidRPr="0090030C">
              <w:rPr>
                <w:rFonts w:ascii="Times New Roman" w:hAnsi="Times New Roman" w:cs="Times New Roman"/>
              </w:rPr>
              <w:t xml:space="preserve"> </w:t>
            </w:r>
          </w:p>
          <w:p w14:paraId="10E1CF54" w14:textId="77777777" w:rsidR="008549C2" w:rsidRPr="006F5F41" w:rsidRDefault="008549C2" w:rsidP="00297A0D">
            <w:pPr>
              <w:spacing w:before="120" w:after="0" w:line="240" w:lineRule="auto"/>
              <w:ind w:left="360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</w:p>
        </w:tc>
      </w:tr>
      <w:tr w:rsidR="008549C2" w:rsidRPr="006F5F41" w14:paraId="51A1E153" w14:textId="77777777">
        <w:trPr>
          <w:trHeight w:val="397"/>
        </w:trPr>
        <w:tc>
          <w:tcPr>
            <w:tcW w:w="10206" w:type="dxa"/>
            <w:gridSpan w:val="6"/>
            <w:shd w:val="clear" w:color="auto" w:fill="D9D9D9"/>
            <w:vAlign w:val="center"/>
          </w:tcPr>
          <w:p w14:paraId="1DE0BC3B" w14:textId="77777777" w:rsidR="008549C2" w:rsidRPr="006F5F41" w:rsidRDefault="00635702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rtl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Skills</w:t>
            </w:r>
          </w:p>
        </w:tc>
      </w:tr>
      <w:tr w:rsidR="008549C2" w:rsidRPr="006F5F41" w14:paraId="54E75AB5" w14:textId="77777777">
        <w:trPr>
          <w:trHeight w:val="397"/>
        </w:trPr>
        <w:tc>
          <w:tcPr>
            <w:tcW w:w="10206" w:type="dxa"/>
            <w:gridSpan w:val="6"/>
            <w:vAlign w:val="center"/>
          </w:tcPr>
          <w:p w14:paraId="4A4E0857" w14:textId="77777777" w:rsidR="00224C8D" w:rsidRPr="00BE3B18" w:rsidRDefault="00635702" w:rsidP="00224C8D">
            <w:pPr>
              <w:shd w:val="clear" w:color="auto" w:fill="FFFFFF"/>
              <w:rPr>
                <w:rFonts w:ascii="Times New Roman" w:hAnsi="Times New Roman" w:cs="Times New Roman"/>
              </w:rPr>
            </w:pPr>
            <w:r w:rsidRPr="006F5F41">
              <w:rPr>
                <w:rFonts w:ascii="Times New Roman" w:hAnsi="Times New Roman" w:cs="Times New Roman"/>
                <w:sz w:val="28"/>
                <w:szCs w:val="28"/>
                <w:rtl/>
                <w:lang w:bidi="ar-JO"/>
              </w:rPr>
              <w:t>.</w:t>
            </w:r>
            <w:r w:rsidR="00224C8D" w:rsidRPr="00BE3B18">
              <w:rPr>
                <w:rFonts w:ascii="Times New Roman" w:hAnsi="Times New Roman" w:cs="Times New Roman"/>
              </w:rPr>
              <w:t xml:space="preserve">          </w:t>
            </w:r>
            <w:r w:rsidR="00224C8D">
              <w:rPr>
                <w:rFonts w:ascii="Times New Roman" w:hAnsi="Times New Roman" w:cs="Times New Roman"/>
              </w:rPr>
              <w:t xml:space="preserve">  </w:t>
            </w:r>
            <w:r w:rsidR="00224C8D" w:rsidRPr="00BE3B18">
              <w:rPr>
                <w:rFonts w:ascii="Times New Roman" w:hAnsi="Times New Roman" w:cs="Times New Roman"/>
              </w:rPr>
              <w:t xml:space="preserve">B.1 </w:t>
            </w:r>
            <w:r w:rsidR="00224C8D">
              <w:t>Practice operating equipments and techniques related to the formulation, production and quality control of solid dosage forms</w:t>
            </w:r>
          </w:p>
          <w:p w14:paraId="2EA2CD9E" w14:textId="77777777" w:rsidR="00224C8D" w:rsidRPr="00BE3B18" w:rsidRDefault="00224C8D" w:rsidP="00224C8D">
            <w:pPr>
              <w:pStyle w:val="ListParagraph"/>
              <w:shd w:val="clear" w:color="auto" w:fill="FFFFFF"/>
              <w:ind w:left="0" w:firstLine="720"/>
              <w:rPr>
                <w:rFonts w:ascii="Times New Roman" w:hAnsi="Times New Roman"/>
                <w:szCs w:val="24"/>
              </w:rPr>
            </w:pPr>
            <w:r w:rsidRPr="00BE3B18">
              <w:rPr>
                <w:rFonts w:ascii="Times New Roman" w:hAnsi="Times New Roman"/>
                <w:szCs w:val="24"/>
              </w:rPr>
              <w:t xml:space="preserve">B.2 </w:t>
            </w:r>
            <w:r>
              <w:t>To be able to adapt and accommodate team working</w:t>
            </w:r>
          </w:p>
          <w:p w14:paraId="36B70256" w14:textId="77777777" w:rsidR="00224C8D" w:rsidRPr="00BE3B18" w:rsidRDefault="00224C8D" w:rsidP="00224C8D">
            <w:pPr>
              <w:pStyle w:val="ListParagraph"/>
              <w:shd w:val="clear" w:color="auto" w:fill="FFFFFF"/>
              <w:ind w:left="0" w:firstLine="720"/>
            </w:pPr>
            <w:r w:rsidRPr="00BE3B18">
              <w:rPr>
                <w:rFonts w:ascii="Times New Roman" w:hAnsi="Times New Roman"/>
                <w:szCs w:val="24"/>
              </w:rPr>
              <w:t xml:space="preserve">B.3 </w:t>
            </w:r>
            <w:r>
              <w:t>To be able to identify problems encountered during granulatiom , tablet compression and coating procedures.</w:t>
            </w:r>
          </w:p>
          <w:p w14:paraId="25E17236" w14:textId="77777777" w:rsidR="008549C2" w:rsidRPr="00224C8D" w:rsidRDefault="008549C2">
            <w:pPr>
              <w:bidi/>
              <w:spacing w:before="120" w:after="0" w:line="240" w:lineRule="auto"/>
              <w:ind w:left="360"/>
              <w:jc w:val="center"/>
              <w:rPr>
                <w:rFonts w:ascii="Times New Roman" w:hAnsi="Times New Roman" w:cs="Times New Roman"/>
                <w:sz w:val="28"/>
                <w:szCs w:val="28"/>
                <w:rtl/>
                <w:lang w:bidi="ar-JO"/>
              </w:rPr>
            </w:pPr>
          </w:p>
        </w:tc>
      </w:tr>
      <w:tr w:rsidR="008549C2" w:rsidRPr="006F5F41" w14:paraId="048B99D6" w14:textId="77777777">
        <w:trPr>
          <w:trHeight w:val="397"/>
        </w:trPr>
        <w:tc>
          <w:tcPr>
            <w:tcW w:w="10206" w:type="dxa"/>
            <w:gridSpan w:val="6"/>
            <w:shd w:val="clear" w:color="auto" w:fill="D9D9D9"/>
            <w:vAlign w:val="center"/>
          </w:tcPr>
          <w:p w14:paraId="4A8FAA78" w14:textId="77777777" w:rsidR="008549C2" w:rsidRPr="006F5F41" w:rsidRDefault="00635702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Competencies</w:t>
            </w:r>
          </w:p>
        </w:tc>
      </w:tr>
      <w:tr w:rsidR="008549C2" w:rsidRPr="006F5F41" w14:paraId="2D4D71AA" w14:textId="77777777">
        <w:trPr>
          <w:trHeight w:val="397"/>
        </w:trPr>
        <w:tc>
          <w:tcPr>
            <w:tcW w:w="10206" w:type="dxa"/>
            <w:gridSpan w:val="6"/>
            <w:vAlign w:val="center"/>
          </w:tcPr>
          <w:p w14:paraId="7A994ADB" w14:textId="77777777" w:rsidR="00224C8D" w:rsidRPr="0090030C" w:rsidRDefault="00224C8D" w:rsidP="00224C8D">
            <w:pPr>
              <w:pStyle w:val="ListParagraph"/>
              <w:shd w:val="clear" w:color="auto" w:fill="FFFFFF"/>
              <w:rPr>
                <w:rFonts w:ascii="Times New Roman" w:hAnsi="Times New Roman"/>
                <w:szCs w:val="24"/>
              </w:rPr>
            </w:pPr>
            <w:r w:rsidRPr="0090030C">
              <w:rPr>
                <w:rFonts w:ascii="Times New Roman" w:hAnsi="Times New Roman"/>
                <w:szCs w:val="24"/>
              </w:rPr>
              <w:t xml:space="preserve">C.1 Practical skills of </w:t>
            </w:r>
            <w:r>
              <w:rPr>
                <w:rFonts w:ascii="Times New Roman" w:hAnsi="Times New Roman"/>
                <w:szCs w:val="24"/>
              </w:rPr>
              <w:t xml:space="preserve">mixing liquid </w:t>
            </w:r>
          </w:p>
          <w:p w14:paraId="65D9A287" w14:textId="77777777" w:rsidR="008549C2" w:rsidRDefault="00224C8D" w:rsidP="00255195">
            <w:pPr>
              <w:pStyle w:val="ListParagraph"/>
              <w:shd w:val="clear" w:color="auto" w:fill="FFFFFF"/>
              <w:rPr>
                <w:rtl/>
                <w:lang w:bidi="ar-JO"/>
              </w:rPr>
            </w:pPr>
            <w:r w:rsidRPr="0090030C">
              <w:rPr>
                <w:rFonts w:ascii="Times New Roman" w:hAnsi="Times New Roman"/>
                <w:szCs w:val="24"/>
              </w:rPr>
              <w:t xml:space="preserve">C.2 Practical skills </w:t>
            </w:r>
            <w:r>
              <w:t>Written/oral communication</w:t>
            </w:r>
          </w:p>
          <w:p w14:paraId="693CEF54" w14:textId="77777777" w:rsidR="00255195" w:rsidRDefault="00255195" w:rsidP="00255195">
            <w:pPr>
              <w:pStyle w:val="ListParagraph"/>
              <w:shd w:val="clear" w:color="auto" w:fill="FFFFFF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  <w:lang w:bidi="ar-JO"/>
              </w:rPr>
              <w:t xml:space="preserve">C3 </w:t>
            </w:r>
            <w:r w:rsidRPr="0090030C">
              <w:rPr>
                <w:rFonts w:ascii="Times New Roman" w:hAnsi="Times New Roman"/>
                <w:szCs w:val="24"/>
              </w:rPr>
              <w:t>. Information data collection</w:t>
            </w:r>
          </w:p>
          <w:p w14:paraId="61B664FF" w14:textId="77777777" w:rsidR="00255195" w:rsidRPr="00255195" w:rsidRDefault="00255195" w:rsidP="00255195">
            <w:pPr>
              <w:pStyle w:val="ListParagraph"/>
              <w:shd w:val="clear" w:color="auto" w:fill="FFFFFF"/>
              <w:rPr>
                <w:rFonts w:ascii="Times New Roman" w:hAnsi="Times New Roman"/>
                <w:szCs w:val="24"/>
                <w:lang w:bidi="ar-JO"/>
              </w:rPr>
            </w:pPr>
          </w:p>
        </w:tc>
      </w:tr>
      <w:tr w:rsidR="008549C2" w:rsidRPr="006F5F41" w14:paraId="34354F6C" w14:textId="77777777">
        <w:trPr>
          <w:trHeight w:val="397"/>
        </w:trPr>
        <w:tc>
          <w:tcPr>
            <w:tcW w:w="10206" w:type="dxa"/>
            <w:gridSpan w:val="6"/>
            <w:shd w:val="clear" w:color="auto" w:fill="D9D9D9"/>
            <w:vAlign w:val="center"/>
          </w:tcPr>
          <w:p w14:paraId="0F0E573C" w14:textId="77777777" w:rsidR="008549C2" w:rsidRPr="006F5F41" w:rsidRDefault="00635702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rtl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Learning Methods</w:t>
            </w:r>
          </w:p>
        </w:tc>
      </w:tr>
      <w:tr w:rsidR="008549C2" w:rsidRPr="006F5F41" w14:paraId="03ADF338" w14:textId="77777777">
        <w:trPr>
          <w:trHeight w:val="397"/>
        </w:trPr>
        <w:tc>
          <w:tcPr>
            <w:tcW w:w="10206" w:type="dxa"/>
            <w:gridSpan w:val="6"/>
            <w:vAlign w:val="center"/>
          </w:tcPr>
          <w:p w14:paraId="7C34A5AB" w14:textId="77777777" w:rsidR="008549C2" w:rsidRPr="006F5F41" w:rsidRDefault="00635702">
            <w:pPr>
              <w:pStyle w:val="ListParagraph"/>
              <w:numPr>
                <w:ilvl w:val="0"/>
                <w:numId w:val="1"/>
              </w:numPr>
              <w:spacing w:before="120"/>
              <w:rPr>
                <w:rFonts w:cs="Simplified Arabic"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cs="Simplified Arabic"/>
                <w:color w:val="000000"/>
                <w:sz w:val="28"/>
                <w:szCs w:val="28"/>
                <w:lang w:bidi="ar-JO"/>
              </w:rPr>
              <w:t xml:space="preserve">Lectures </w:t>
            </w:r>
          </w:p>
          <w:p w14:paraId="0AC47D3F" w14:textId="77777777" w:rsidR="008549C2" w:rsidRPr="006F5F41" w:rsidRDefault="00224C8D">
            <w:pPr>
              <w:pStyle w:val="ListParagraph"/>
              <w:numPr>
                <w:ilvl w:val="0"/>
                <w:numId w:val="1"/>
              </w:numPr>
              <w:spacing w:before="120"/>
              <w:rPr>
                <w:rFonts w:cs="Simplified Arabic"/>
                <w:color w:val="000000"/>
                <w:sz w:val="28"/>
                <w:szCs w:val="28"/>
                <w:lang w:bidi="ar-JO"/>
              </w:rPr>
            </w:pPr>
            <w:r>
              <w:rPr>
                <w:color w:val="000000"/>
                <w:sz w:val="28"/>
                <w:szCs w:val="28"/>
                <w:lang w:bidi="ar-JO"/>
              </w:rPr>
              <w:lastRenderedPageBreak/>
              <w:t xml:space="preserve">Oral discussion </w:t>
            </w:r>
          </w:p>
          <w:p w14:paraId="2F05918F" w14:textId="77777777" w:rsidR="008549C2" w:rsidRPr="006F5F41" w:rsidRDefault="00224C8D">
            <w:pPr>
              <w:pStyle w:val="ListParagraph"/>
              <w:numPr>
                <w:ilvl w:val="0"/>
                <w:numId w:val="1"/>
              </w:numPr>
              <w:spacing w:before="120"/>
              <w:rPr>
                <w:rFonts w:cs="Simplified Arabic"/>
                <w:color w:val="000000"/>
                <w:sz w:val="28"/>
                <w:szCs w:val="28"/>
                <w:lang w:bidi="ar-JO"/>
              </w:rPr>
            </w:pPr>
            <w:r>
              <w:rPr>
                <w:color w:val="000000"/>
                <w:sz w:val="28"/>
                <w:szCs w:val="28"/>
                <w:lang w:bidi="ar-JO"/>
              </w:rPr>
              <w:t xml:space="preserve">Assignment </w:t>
            </w:r>
            <w:r w:rsidR="00635702" w:rsidRPr="006F5F41">
              <w:rPr>
                <w:rFonts w:hint="cs"/>
                <w:color w:val="000000"/>
                <w:sz w:val="28"/>
                <w:szCs w:val="28"/>
                <w:rtl/>
                <w:lang w:bidi="ar-DZ"/>
              </w:rPr>
              <w:t xml:space="preserve"> </w:t>
            </w:r>
          </w:p>
        </w:tc>
      </w:tr>
      <w:tr w:rsidR="008549C2" w:rsidRPr="006F5F41" w14:paraId="301231C6" w14:textId="77777777">
        <w:trPr>
          <w:trHeight w:val="397"/>
        </w:trPr>
        <w:tc>
          <w:tcPr>
            <w:tcW w:w="10206" w:type="dxa"/>
            <w:gridSpan w:val="6"/>
            <w:shd w:val="clear" w:color="auto" w:fill="D9D9D9"/>
            <w:vAlign w:val="center"/>
          </w:tcPr>
          <w:p w14:paraId="43585DC5" w14:textId="77777777" w:rsidR="008549C2" w:rsidRPr="006F5F41" w:rsidRDefault="00635702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color w:val="000000"/>
                <w:sz w:val="28"/>
                <w:szCs w:val="28"/>
                <w:rtl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lastRenderedPageBreak/>
              <w:t>Evaluation Tools</w:t>
            </w:r>
          </w:p>
        </w:tc>
      </w:tr>
      <w:tr w:rsidR="008549C2" w:rsidRPr="006F5F41" w14:paraId="40146EFA" w14:textId="77777777">
        <w:trPr>
          <w:trHeight w:val="397"/>
        </w:trPr>
        <w:tc>
          <w:tcPr>
            <w:tcW w:w="10206" w:type="dxa"/>
            <w:gridSpan w:val="6"/>
            <w:vAlign w:val="center"/>
          </w:tcPr>
          <w:p w14:paraId="450C3F4A" w14:textId="77777777" w:rsidR="008549C2" w:rsidRPr="006F5F41" w:rsidRDefault="00635702">
            <w:pPr>
              <w:spacing w:before="120"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  <w:t>Exams</w:t>
            </w:r>
          </w:p>
          <w:p w14:paraId="01E4C2DE" w14:textId="77777777" w:rsidR="008549C2" w:rsidRPr="006F5F41" w:rsidRDefault="00224C8D">
            <w:pPr>
              <w:spacing w:before="120"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rtl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  <w:t>quiz</w:t>
            </w:r>
            <w:r w:rsidR="00635702" w:rsidRPr="006F5F41">
              <w:rPr>
                <w:rFonts w:ascii="Times New Roman" w:hAnsi="Times New Roman" w:cs="Times New Roman" w:hint="cs"/>
                <w:b/>
                <w:bCs/>
                <w:color w:val="000000"/>
                <w:sz w:val="28"/>
                <w:szCs w:val="28"/>
                <w:rtl/>
                <w:lang w:bidi="ar-DZ"/>
              </w:rPr>
              <w:t xml:space="preserve">  </w:t>
            </w:r>
          </w:p>
        </w:tc>
      </w:tr>
      <w:tr w:rsidR="00224C8D" w:rsidRPr="006F5F41" w14:paraId="2D73467B" w14:textId="77777777" w:rsidTr="00224C8D">
        <w:trPr>
          <w:trHeight w:val="397"/>
        </w:trPr>
        <w:tc>
          <w:tcPr>
            <w:tcW w:w="901" w:type="dxa"/>
            <w:shd w:val="clear" w:color="auto" w:fill="D9D9D9"/>
            <w:vAlign w:val="center"/>
          </w:tcPr>
          <w:p w14:paraId="6AF24CBB" w14:textId="77777777" w:rsidR="00224C8D" w:rsidRPr="006F5F41" w:rsidRDefault="00224C8D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bookmarkStart w:id="0" w:name="_Hlk150538984"/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Week</w:t>
            </w:r>
          </w:p>
        </w:tc>
        <w:tc>
          <w:tcPr>
            <w:tcW w:w="2918" w:type="dxa"/>
            <w:shd w:val="clear" w:color="auto" w:fill="D9D9D9"/>
          </w:tcPr>
          <w:p w14:paraId="6C767F97" w14:textId="77777777" w:rsidR="00224C8D" w:rsidRPr="00E1428E" w:rsidRDefault="00224C8D" w:rsidP="003020DE">
            <w:r w:rsidRPr="00E1428E">
              <w:t xml:space="preserve">Lecture </w:t>
            </w:r>
          </w:p>
        </w:tc>
        <w:tc>
          <w:tcPr>
            <w:tcW w:w="1412" w:type="dxa"/>
            <w:shd w:val="clear" w:color="auto" w:fill="D9D9D9"/>
            <w:vAlign w:val="center"/>
          </w:tcPr>
          <w:p w14:paraId="1909C629" w14:textId="77777777" w:rsidR="00224C8D" w:rsidRPr="006F5F41" w:rsidRDefault="00224C8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Learning methods</w:t>
            </w:r>
          </w:p>
        </w:tc>
        <w:tc>
          <w:tcPr>
            <w:tcW w:w="1833" w:type="dxa"/>
            <w:shd w:val="clear" w:color="auto" w:fill="D9D9D9"/>
            <w:vAlign w:val="center"/>
          </w:tcPr>
          <w:p w14:paraId="2703C194" w14:textId="77777777" w:rsidR="00224C8D" w:rsidRPr="006F5F41" w:rsidRDefault="00224C8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Evaluation tool</w:t>
            </w:r>
          </w:p>
        </w:tc>
        <w:tc>
          <w:tcPr>
            <w:tcW w:w="1567" w:type="dxa"/>
            <w:shd w:val="clear" w:color="auto" w:fill="D9D9D9"/>
            <w:vAlign w:val="center"/>
          </w:tcPr>
          <w:p w14:paraId="56260476" w14:textId="77777777" w:rsidR="00224C8D" w:rsidRPr="006F5F41" w:rsidRDefault="00224C8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ILOs</w:t>
            </w:r>
          </w:p>
        </w:tc>
        <w:tc>
          <w:tcPr>
            <w:tcW w:w="1575" w:type="dxa"/>
            <w:shd w:val="clear" w:color="auto" w:fill="D9D9D9"/>
            <w:vAlign w:val="center"/>
          </w:tcPr>
          <w:p w14:paraId="0B85F777" w14:textId="77777777" w:rsidR="00224C8D" w:rsidRPr="006F5F41" w:rsidRDefault="00224C8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Hours</w:t>
            </w:r>
          </w:p>
        </w:tc>
      </w:tr>
      <w:tr w:rsidR="00224C8D" w:rsidRPr="006F5F41" w14:paraId="570D9468" w14:textId="77777777" w:rsidTr="00224C8D">
        <w:trPr>
          <w:trHeight w:val="397"/>
        </w:trPr>
        <w:tc>
          <w:tcPr>
            <w:tcW w:w="901" w:type="dxa"/>
            <w:vAlign w:val="center"/>
          </w:tcPr>
          <w:p w14:paraId="3A63A3A4" w14:textId="77777777" w:rsidR="00224C8D" w:rsidRPr="006F5F41" w:rsidRDefault="00224C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1.</w:t>
            </w:r>
          </w:p>
        </w:tc>
        <w:tc>
          <w:tcPr>
            <w:tcW w:w="2918" w:type="dxa"/>
          </w:tcPr>
          <w:p w14:paraId="1B89A4F2" w14:textId="77777777" w:rsidR="00224C8D" w:rsidRPr="00E1428E" w:rsidRDefault="00224C8D" w:rsidP="003020DE">
            <w:r w:rsidRPr="00E1428E">
              <w:t>Vision and Mission of faculty of lecture pharmacy Course Syllabus Introduction to safety rules</w:t>
            </w:r>
          </w:p>
        </w:tc>
        <w:tc>
          <w:tcPr>
            <w:tcW w:w="1412" w:type="dxa"/>
            <w:vMerge w:val="restart"/>
          </w:tcPr>
          <w:p w14:paraId="0A898DA4" w14:textId="77777777" w:rsidR="00224C8D" w:rsidRPr="006F5F41" w:rsidRDefault="00224C8D">
            <w:pPr>
              <w:spacing w:after="0" w:line="240" w:lineRule="auto"/>
              <w:ind w:left="-18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833" w:type="dxa"/>
            <w:vMerge w:val="restart"/>
            <w:vAlign w:val="center"/>
          </w:tcPr>
          <w:p w14:paraId="5A0B891E" w14:textId="77777777" w:rsidR="00224C8D" w:rsidRPr="006F5F41" w:rsidRDefault="00224C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sz w:val="28"/>
                <w:szCs w:val="28"/>
                <w:lang w:bidi="ar-JO"/>
              </w:rPr>
              <w:t>QUIZ</w:t>
            </w:r>
          </w:p>
        </w:tc>
        <w:tc>
          <w:tcPr>
            <w:tcW w:w="1567" w:type="dxa"/>
            <w:vAlign w:val="center"/>
          </w:tcPr>
          <w:p w14:paraId="07983B1D" w14:textId="77777777" w:rsidR="00224C8D" w:rsidRPr="006F5F41" w:rsidRDefault="00224C8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 xml:space="preserve">A </w:t>
            </w:r>
            <w:r w:rsidR="00255195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2</w:t>
            </w:r>
          </w:p>
        </w:tc>
        <w:tc>
          <w:tcPr>
            <w:tcW w:w="1575" w:type="dxa"/>
            <w:vAlign w:val="center"/>
          </w:tcPr>
          <w:p w14:paraId="76207AA2" w14:textId="77777777" w:rsidR="00224C8D" w:rsidRPr="006F5F41" w:rsidRDefault="00224C8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3</w:t>
            </w:r>
          </w:p>
        </w:tc>
      </w:tr>
      <w:tr w:rsidR="00224C8D" w:rsidRPr="006F5F41" w14:paraId="45DE3CAE" w14:textId="77777777" w:rsidTr="00224C8D">
        <w:trPr>
          <w:trHeight w:val="397"/>
        </w:trPr>
        <w:tc>
          <w:tcPr>
            <w:tcW w:w="901" w:type="dxa"/>
            <w:vAlign w:val="center"/>
          </w:tcPr>
          <w:p w14:paraId="3F0347DA" w14:textId="77777777" w:rsidR="00224C8D" w:rsidRPr="006F5F41" w:rsidRDefault="00224C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2.</w:t>
            </w:r>
          </w:p>
        </w:tc>
        <w:tc>
          <w:tcPr>
            <w:tcW w:w="2918" w:type="dxa"/>
          </w:tcPr>
          <w:p w14:paraId="7BE84983" w14:textId="77777777" w:rsidR="00224C8D" w:rsidRPr="00E1428E" w:rsidRDefault="00224C8D" w:rsidP="003020DE">
            <w:r w:rsidRPr="00E1428E">
              <w:t>Supposotries1</w:t>
            </w:r>
          </w:p>
        </w:tc>
        <w:tc>
          <w:tcPr>
            <w:tcW w:w="1412" w:type="dxa"/>
            <w:vMerge/>
          </w:tcPr>
          <w:p w14:paraId="19592632" w14:textId="77777777" w:rsidR="00224C8D" w:rsidRPr="006F5F41" w:rsidRDefault="00224C8D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</w:p>
        </w:tc>
        <w:tc>
          <w:tcPr>
            <w:tcW w:w="1833" w:type="dxa"/>
            <w:vMerge/>
            <w:vAlign w:val="center"/>
          </w:tcPr>
          <w:p w14:paraId="0C1B0C88" w14:textId="77777777" w:rsidR="00224C8D" w:rsidRPr="006F5F41" w:rsidRDefault="00224C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</w:p>
        </w:tc>
        <w:tc>
          <w:tcPr>
            <w:tcW w:w="1567" w:type="dxa"/>
            <w:vAlign w:val="center"/>
          </w:tcPr>
          <w:p w14:paraId="04BC7203" w14:textId="77777777" w:rsidR="00224C8D" w:rsidRPr="006F5F41" w:rsidRDefault="00224C8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A</w:t>
            </w:r>
            <w:r w:rsidR="00255195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3</w:t>
            </w:r>
          </w:p>
        </w:tc>
        <w:tc>
          <w:tcPr>
            <w:tcW w:w="1575" w:type="dxa"/>
            <w:vAlign w:val="center"/>
          </w:tcPr>
          <w:p w14:paraId="4C6E7DD5" w14:textId="77777777" w:rsidR="00224C8D" w:rsidRPr="006F5F41" w:rsidRDefault="00224C8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3</w:t>
            </w:r>
          </w:p>
        </w:tc>
      </w:tr>
      <w:tr w:rsidR="00224C8D" w:rsidRPr="006F5F41" w14:paraId="4F1306FD" w14:textId="77777777" w:rsidTr="00224C8D">
        <w:trPr>
          <w:trHeight w:val="397"/>
        </w:trPr>
        <w:tc>
          <w:tcPr>
            <w:tcW w:w="901" w:type="dxa"/>
            <w:vAlign w:val="center"/>
          </w:tcPr>
          <w:p w14:paraId="79CAB30D" w14:textId="77777777" w:rsidR="00224C8D" w:rsidRPr="006F5F41" w:rsidRDefault="00224C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3.</w:t>
            </w:r>
          </w:p>
        </w:tc>
        <w:tc>
          <w:tcPr>
            <w:tcW w:w="2918" w:type="dxa"/>
          </w:tcPr>
          <w:p w14:paraId="704403BD" w14:textId="77777777" w:rsidR="00224C8D" w:rsidRPr="00E1428E" w:rsidRDefault="00224C8D" w:rsidP="003020DE">
            <w:r w:rsidRPr="00E1428E">
              <w:t>Suppsotories 2</w:t>
            </w:r>
          </w:p>
        </w:tc>
        <w:tc>
          <w:tcPr>
            <w:tcW w:w="1412" w:type="dxa"/>
          </w:tcPr>
          <w:p w14:paraId="7C5059F9" w14:textId="77777777" w:rsidR="00224C8D" w:rsidRPr="006F5F41" w:rsidRDefault="00224C8D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833" w:type="dxa"/>
            <w:vAlign w:val="center"/>
          </w:tcPr>
          <w:p w14:paraId="3198B073" w14:textId="77777777" w:rsidR="00224C8D" w:rsidRPr="006F5F41" w:rsidRDefault="00224C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sz w:val="28"/>
                <w:szCs w:val="28"/>
                <w:lang w:bidi="ar-JO"/>
              </w:rPr>
              <w:t>Exam</w:t>
            </w:r>
          </w:p>
        </w:tc>
        <w:tc>
          <w:tcPr>
            <w:tcW w:w="1567" w:type="dxa"/>
            <w:vAlign w:val="center"/>
          </w:tcPr>
          <w:p w14:paraId="49B60385" w14:textId="77777777" w:rsidR="00224C8D" w:rsidRPr="006F5F41" w:rsidRDefault="00224C8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B</w:t>
            </w:r>
            <w:r w:rsidR="00255195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2</w:t>
            </w:r>
          </w:p>
        </w:tc>
        <w:tc>
          <w:tcPr>
            <w:tcW w:w="1575" w:type="dxa"/>
            <w:vAlign w:val="center"/>
          </w:tcPr>
          <w:p w14:paraId="66B1D3B0" w14:textId="77777777" w:rsidR="00224C8D" w:rsidRPr="006F5F41" w:rsidRDefault="00224C8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3</w:t>
            </w:r>
          </w:p>
        </w:tc>
      </w:tr>
      <w:tr w:rsidR="00224C8D" w:rsidRPr="006F5F41" w14:paraId="75948596" w14:textId="77777777" w:rsidTr="00224C8D">
        <w:trPr>
          <w:trHeight w:val="397"/>
        </w:trPr>
        <w:tc>
          <w:tcPr>
            <w:tcW w:w="901" w:type="dxa"/>
            <w:vAlign w:val="center"/>
          </w:tcPr>
          <w:p w14:paraId="28000203" w14:textId="77777777" w:rsidR="00224C8D" w:rsidRPr="006F5F41" w:rsidRDefault="00224C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4.</w:t>
            </w:r>
          </w:p>
        </w:tc>
        <w:tc>
          <w:tcPr>
            <w:tcW w:w="2918" w:type="dxa"/>
          </w:tcPr>
          <w:p w14:paraId="2359E85C" w14:textId="77777777" w:rsidR="00224C8D" w:rsidRPr="00E1428E" w:rsidRDefault="00224C8D" w:rsidP="003020DE">
            <w:r w:rsidRPr="00E1428E">
              <w:t xml:space="preserve">Suppsotories evaluation </w:t>
            </w:r>
          </w:p>
        </w:tc>
        <w:tc>
          <w:tcPr>
            <w:tcW w:w="1412" w:type="dxa"/>
            <w:vMerge w:val="restart"/>
          </w:tcPr>
          <w:p w14:paraId="4B33DEE6" w14:textId="77777777" w:rsidR="00224C8D" w:rsidRPr="006F5F41" w:rsidRDefault="00224C8D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833" w:type="dxa"/>
            <w:vMerge w:val="restart"/>
            <w:vAlign w:val="center"/>
          </w:tcPr>
          <w:p w14:paraId="1FFAF05A" w14:textId="77777777" w:rsidR="00224C8D" w:rsidRPr="006F5F41" w:rsidRDefault="00224C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sz w:val="28"/>
                <w:szCs w:val="28"/>
                <w:lang w:bidi="ar-JO"/>
              </w:rPr>
              <w:t>Exam</w:t>
            </w:r>
          </w:p>
        </w:tc>
        <w:tc>
          <w:tcPr>
            <w:tcW w:w="1567" w:type="dxa"/>
            <w:vAlign w:val="center"/>
          </w:tcPr>
          <w:p w14:paraId="78E37B84" w14:textId="77777777" w:rsidR="00224C8D" w:rsidRPr="006F5F41" w:rsidRDefault="00224C8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B</w:t>
            </w:r>
            <w:r w:rsidR="00255195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1</w:t>
            </w:r>
          </w:p>
        </w:tc>
        <w:tc>
          <w:tcPr>
            <w:tcW w:w="1575" w:type="dxa"/>
            <w:vAlign w:val="center"/>
          </w:tcPr>
          <w:p w14:paraId="4A067A74" w14:textId="77777777" w:rsidR="00224C8D" w:rsidRPr="006F5F41" w:rsidRDefault="00224C8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3</w:t>
            </w:r>
          </w:p>
        </w:tc>
      </w:tr>
      <w:tr w:rsidR="00224C8D" w:rsidRPr="006F5F41" w14:paraId="4161266C" w14:textId="77777777" w:rsidTr="00224C8D">
        <w:trPr>
          <w:trHeight w:val="397"/>
        </w:trPr>
        <w:tc>
          <w:tcPr>
            <w:tcW w:w="901" w:type="dxa"/>
            <w:vAlign w:val="center"/>
          </w:tcPr>
          <w:p w14:paraId="5DD5B657" w14:textId="77777777" w:rsidR="00224C8D" w:rsidRPr="006F5F41" w:rsidRDefault="00224C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5.</w:t>
            </w:r>
          </w:p>
        </w:tc>
        <w:tc>
          <w:tcPr>
            <w:tcW w:w="2918" w:type="dxa"/>
          </w:tcPr>
          <w:p w14:paraId="6AC10257" w14:textId="77777777" w:rsidR="00224C8D" w:rsidRPr="00E1428E" w:rsidRDefault="00224C8D" w:rsidP="003020DE">
            <w:r w:rsidRPr="00E1428E">
              <w:t xml:space="preserve"> Tabletb Uniformity of weight B.P. Disintegration test B.P Uniformity of thickness Friability, crushing strength</w:t>
            </w:r>
          </w:p>
        </w:tc>
        <w:tc>
          <w:tcPr>
            <w:tcW w:w="1412" w:type="dxa"/>
            <w:vMerge/>
          </w:tcPr>
          <w:p w14:paraId="0983C28A" w14:textId="77777777" w:rsidR="00224C8D" w:rsidRPr="006F5F41" w:rsidRDefault="00224C8D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</w:p>
        </w:tc>
        <w:tc>
          <w:tcPr>
            <w:tcW w:w="1833" w:type="dxa"/>
            <w:vMerge/>
            <w:vAlign w:val="center"/>
          </w:tcPr>
          <w:p w14:paraId="1ECAD012" w14:textId="77777777" w:rsidR="00224C8D" w:rsidRPr="006F5F41" w:rsidRDefault="00224C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</w:p>
        </w:tc>
        <w:tc>
          <w:tcPr>
            <w:tcW w:w="1567" w:type="dxa"/>
            <w:vAlign w:val="center"/>
          </w:tcPr>
          <w:p w14:paraId="659D1542" w14:textId="77777777" w:rsidR="00224C8D" w:rsidRPr="006F5F41" w:rsidRDefault="00224C8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A</w:t>
            </w:r>
            <w:r w:rsidR="00255195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3</w:t>
            </w:r>
          </w:p>
        </w:tc>
        <w:tc>
          <w:tcPr>
            <w:tcW w:w="1575" w:type="dxa"/>
            <w:vAlign w:val="center"/>
          </w:tcPr>
          <w:p w14:paraId="56457332" w14:textId="77777777" w:rsidR="00224C8D" w:rsidRPr="006F5F41" w:rsidRDefault="00224C8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3</w:t>
            </w:r>
          </w:p>
        </w:tc>
      </w:tr>
      <w:tr w:rsidR="00224C8D" w:rsidRPr="006F5F41" w14:paraId="6008E6E0" w14:textId="77777777" w:rsidTr="00224C8D">
        <w:trPr>
          <w:trHeight w:val="397"/>
        </w:trPr>
        <w:tc>
          <w:tcPr>
            <w:tcW w:w="901" w:type="dxa"/>
            <w:vAlign w:val="center"/>
          </w:tcPr>
          <w:p w14:paraId="470BCE3B" w14:textId="77777777" w:rsidR="00224C8D" w:rsidRPr="006F5F41" w:rsidRDefault="00224C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6.</w:t>
            </w:r>
          </w:p>
        </w:tc>
        <w:tc>
          <w:tcPr>
            <w:tcW w:w="2918" w:type="dxa"/>
          </w:tcPr>
          <w:p w14:paraId="2AF394D6" w14:textId="77777777" w:rsidR="00224C8D" w:rsidRPr="00E1428E" w:rsidRDefault="00224C8D" w:rsidP="003020DE">
            <w:r w:rsidRPr="00E1428E">
              <w:t>Revision Quality control of tablets part 2 : Uniformity of content test BP Uniformity of dosage units USP of Acetaminophen tablets</w:t>
            </w:r>
          </w:p>
        </w:tc>
        <w:tc>
          <w:tcPr>
            <w:tcW w:w="1412" w:type="dxa"/>
          </w:tcPr>
          <w:p w14:paraId="5DA1A2B1" w14:textId="77777777" w:rsidR="00224C8D" w:rsidRPr="006F5F41" w:rsidRDefault="00224C8D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833" w:type="dxa"/>
            <w:vAlign w:val="center"/>
          </w:tcPr>
          <w:p w14:paraId="1CEB4F0C" w14:textId="77777777" w:rsidR="00224C8D" w:rsidRPr="006F5F41" w:rsidRDefault="00224C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bidi="ar-JO"/>
              </w:rPr>
              <w:t xml:space="preserve">Assignment </w:t>
            </w:r>
          </w:p>
        </w:tc>
        <w:tc>
          <w:tcPr>
            <w:tcW w:w="1567" w:type="dxa"/>
            <w:vAlign w:val="center"/>
          </w:tcPr>
          <w:p w14:paraId="0A4444AC" w14:textId="77777777" w:rsidR="00224C8D" w:rsidRPr="006F5F41" w:rsidRDefault="00224C8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A</w:t>
            </w:r>
            <w:r w:rsidR="00255195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2</w:t>
            </w:r>
          </w:p>
        </w:tc>
        <w:tc>
          <w:tcPr>
            <w:tcW w:w="1575" w:type="dxa"/>
            <w:vAlign w:val="center"/>
          </w:tcPr>
          <w:p w14:paraId="780B2EA2" w14:textId="77777777" w:rsidR="00224C8D" w:rsidRPr="006F5F41" w:rsidRDefault="00224C8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3</w:t>
            </w:r>
          </w:p>
        </w:tc>
      </w:tr>
      <w:tr w:rsidR="00224C8D" w:rsidRPr="006F5F41" w14:paraId="7A0560AB" w14:textId="77777777" w:rsidTr="00224C8D">
        <w:trPr>
          <w:trHeight w:val="397"/>
        </w:trPr>
        <w:tc>
          <w:tcPr>
            <w:tcW w:w="901" w:type="dxa"/>
            <w:vAlign w:val="center"/>
          </w:tcPr>
          <w:p w14:paraId="508DFA1D" w14:textId="77777777" w:rsidR="00224C8D" w:rsidRPr="006F5F41" w:rsidRDefault="00224C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3</w:t>
            </w: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.</w:t>
            </w:r>
          </w:p>
        </w:tc>
        <w:tc>
          <w:tcPr>
            <w:tcW w:w="2918" w:type="dxa"/>
          </w:tcPr>
          <w:p w14:paraId="71C10319" w14:textId="77777777" w:rsidR="00224C8D" w:rsidRPr="00E1428E" w:rsidRDefault="00224C8D" w:rsidP="003020DE">
            <w:r w:rsidRPr="00E1428E">
              <w:t xml:space="preserve">Mid exam </w:t>
            </w:r>
          </w:p>
        </w:tc>
        <w:tc>
          <w:tcPr>
            <w:tcW w:w="1412" w:type="dxa"/>
          </w:tcPr>
          <w:p w14:paraId="14A0CAC0" w14:textId="77777777" w:rsidR="00224C8D" w:rsidRPr="006F5F41" w:rsidRDefault="00224C8D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833" w:type="dxa"/>
            <w:vMerge w:val="restart"/>
            <w:vAlign w:val="center"/>
          </w:tcPr>
          <w:p w14:paraId="778ED42E" w14:textId="77777777" w:rsidR="00224C8D" w:rsidRPr="006F5F41" w:rsidRDefault="00224C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sz w:val="28"/>
                <w:szCs w:val="28"/>
                <w:lang w:bidi="ar-JO"/>
              </w:rPr>
              <w:t>Exam</w:t>
            </w:r>
          </w:p>
        </w:tc>
        <w:tc>
          <w:tcPr>
            <w:tcW w:w="1567" w:type="dxa"/>
            <w:vAlign w:val="center"/>
          </w:tcPr>
          <w:p w14:paraId="3D6EDDE6" w14:textId="77777777" w:rsidR="00224C8D" w:rsidRPr="006F5F41" w:rsidRDefault="00224C8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 xml:space="preserve">C </w:t>
            </w:r>
            <w:r w:rsidR="00255195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1</w:t>
            </w:r>
          </w:p>
        </w:tc>
        <w:tc>
          <w:tcPr>
            <w:tcW w:w="1575" w:type="dxa"/>
            <w:vAlign w:val="center"/>
          </w:tcPr>
          <w:p w14:paraId="61439DB0" w14:textId="77777777" w:rsidR="00224C8D" w:rsidRPr="006F5F41" w:rsidRDefault="00224C8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3</w:t>
            </w:r>
          </w:p>
        </w:tc>
      </w:tr>
      <w:tr w:rsidR="00224C8D" w:rsidRPr="006F5F41" w14:paraId="044ED809" w14:textId="77777777" w:rsidTr="00224C8D">
        <w:trPr>
          <w:trHeight w:val="397"/>
        </w:trPr>
        <w:tc>
          <w:tcPr>
            <w:tcW w:w="901" w:type="dxa"/>
            <w:vAlign w:val="center"/>
          </w:tcPr>
          <w:p w14:paraId="3B5A8A5D" w14:textId="77777777" w:rsidR="00224C8D" w:rsidRPr="006F5F41" w:rsidRDefault="00224C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lastRenderedPageBreak/>
              <w:t>8.</w:t>
            </w:r>
          </w:p>
        </w:tc>
        <w:tc>
          <w:tcPr>
            <w:tcW w:w="2918" w:type="dxa"/>
          </w:tcPr>
          <w:p w14:paraId="1B7AF092" w14:textId="77777777" w:rsidR="00224C8D" w:rsidRPr="00E1428E" w:rsidRDefault="00224C8D" w:rsidP="003020DE">
            <w:r w:rsidRPr="00E1428E">
              <w:t xml:space="preserve">Dissolution test of paracetamol 500 mg tablets USP Determination of dissolution profile of immediate release paracetamol tablets Quality control of capsules :indomethacin 25 mg </w:t>
            </w:r>
            <w:r>
              <w:t xml:space="preserve"> </w:t>
            </w:r>
            <w:r w:rsidRPr="00E1428E">
              <w:t>capsules Dissolution test USP</w:t>
            </w:r>
          </w:p>
        </w:tc>
        <w:tc>
          <w:tcPr>
            <w:tcW w:w="1412" w:type="dxa"/>
          </w:tcPr>
          <w:p w14:paraId="566BE243" w14:textId="77777777" w:rsidR="00224C8D" w:rsidRPr="006F5F41" w:rsidRDefault="00224C8D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833" w:type="dxa"/>
            <w:vMerge/>
            <w:vAlign w:val="center"/>
          </w:tcPr>
          <w:p w14:paraId="03D3FA49" w14:textId="77777777" w:rsidR="00224C8D" w:rsidRPr="006F5F41" w:rsidRDefault="00224C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</w:p>
        </w:tc>
        <w:tc>
          <w:tcPr>
            <w:tcW w:w="1567" w:type="dxa"/>
            <w:vAlign w:val="center"/>
          </w:tcPr>
          <w:p w14:paraId="7635831B" w14:textId="77777777" w:rsidR="00224C8D" w:rsidRPr="006F5F41" w:rsidRDefault="00224C8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 xml:space="preserve">B </w:t>
            </w:r>
            <w:r w:rsidR="00255195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3</w:t>
            </w:r>
          </w:p>
        </w:tc>
        <w:tc>
          <w:tcPr>
            <w:tcW w:w="1575" w:type="dxa"/>
            <w:vAlign w:val="center"/>
          </w:tcPr>
          <w:p w14:paraId="7DF392AC" w14:textId="77777777" w:rsidR="00224C8D" w:rsidRPr="006F5F41" w:rsidRDefault="00224C8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3</w:t>
            </w:r>
          </w:p>
        </w:tc>
      </w:tr>
      <w:tr w:rsidR="00224C8D" w:rsidRPr="006F5F41" w14:paraId="226F623F" w14:textId="77777777" w:rsidTr="00224C8D">
        <w:trPr>
          <w:trHeight w:val="397"/>
        </w:trPr>
        <w:tc>
          <w:tcPr>
            <w:tcW w:w="901" w:type="dxa"/>
            <w:vAlign w:val="center"/>
          </w:tcPr>
          <w:p w14:paraId="5FC27502" w14:textId="77777777" w:rsidR="00224C8D" w:rsidRPr="006F5F41" w:rsidRDefault="00224C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9.</w:t>
            </w:r>
          </w:p>
        </w:tc>
        <w:tc>
          <w:tcPr>
            <w:tcW w:w="2918" w:type="dxa"/>
          </w:tcPr>
          <w:p w14:paraId="420FC038" w14:textId="77777777" w:rsidR="00224C8D" w:rsidRPr="00E1428E" w:rsidRDefault="00224C8D" w:rsidP="003020DE">
            <w:r w:rsidRPr="00E1428E">
              <w:t xml:space="preserve"> Capsules Uniformity of weight B.P. Disintegration test B.P Uniformity of thickness Friability, crushing strength</w:t>
            </w:r>
          </w:p>
        </w:tc>
        <w:tc>
          <w:tcPr>
            <w:tcW w:w="1412" w:type="dxa"/>
          </w:tcPr>
          <w:p w14:paraId="714DECCC" w14:textId="77777777" w:rsidR="00224C8D" w:rsidRPr="006F5F41" w:rsidRDefault="00224C8D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833" w:type="dxa"/>
            <w:vMerge w:val="restart"/>
            <w:vAlign w:val="center"/>
          </w:tcPr>
          <w:p w14:paraId="558240C0" w14:textId="77777777" w:rsidR="00224C8D" w:rsidRPr="006F5F41" w:rsidRDefault="00224C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bidi="ar-JO"/>
              </w:rPr>
              <w:t xml:space="preserve">Quiz </w:t>
            </w:r>
          </w:p>
        </w:tc>
        <w:tc>
          <w:tcPr>
            <w:tcW w:w="1567" w:type="dxa"/>
            <w:vAlign w:val="center"/>
          </w:tcPr>
          <w:p w14:paraId="00FADC4C" w14:textId="77777777" w:rsidR="00224C8D" w:rsidRPr="006F5F41" w:rsidRDefault="00224C8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A</w:t>
            </w:r>
            <w:r w:rsidR="00255195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2</w:t>
            </w:r>
          </w:p>
        </w:tc>
        <w:tc>
          <w:tcPr>
            <w:tcW w:w="1575" w:type="dxa"/>
            <w:vAlign w:val="center"/>
          </w:tcPr>
          <w:p w14:paraId="32E1FB38" w14:textId="77777777" w:rsidR="00224C8D" w:rsidRPr="006F5F41" w:rsidRDefault="00224C8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3</w:t>
            </w:r>
          </w:p>
        </w:tc>
      </w:tr>
      <w:tr w:rsidR="00224C8D" w:rsidRPr="006F5F41" w14:paraId="51AFDB08" w14:textId="77777777" w:rsidTr="00224C8D">
        <w:trPr>
          <w:trHeight w:val="397"/>
        </w:trPr>
        <w:tc>
          <w:tcPr>
            <w:tcW w:w="901" w:type="dxa"/>
            <w:vAlign w:val="center"/>
          </w:tcPr>
          <w:p w14:paraId="2618D422" w14:textId="77777777" w:rsidR="00224C8D" w:rsidRPr="006F5F41" w:rsidRDefault="00224C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10.</w:t>
            </w:r>
          </w:p>
        </w:tc>
        <w:tc>
          <w:tcPr>
            <w:tcW w:w="2918" w:type="dxa"/>
          </w:tcPr>
          <w:p w14:paraId="218ED1E4" w14:textId="77777777" w:rsidR="00224C8D" w:rsidRPr="00E1428E" w:rsidRDefault="00224C8D" w:rsidP="003020DE">
            <w:r w:rsidRPr="00E1428E">
              <w:t xml:space="preserve">Revision Quality control of capsules part 2 : Uniformity of content test BP Uniformity of dosage </w:t>
            </w:r>
          </w:p>
        </w:tc>
        <w:tc>
          <w:tcPr>
            <w:tcW w:w="1412" w:type="dxa"/>
          </w:tcPr>
          <w:p w14:paraId="7F16D621" w14:textId="77777777" w:rsidR="00224C8D" w:rsidRPr="006F5F41" w:rsidRDefault="00224C8D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833" w:type="dxa"/>
            <w:vMerge/>
            <w:vAlign w:val="center"/>
          </w:tcPr>
          <w:p w14:paraId="2A219E52" w14:textId="77777777" w:rsidR="00224C8D" w:rsidRPr="006F5F41" w:rsidRDefault="00224C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</w:p>
        </w:tc>
        <w:tc>
          <w:tcPr>
            <w:tcW w:w="1567" w:type="dxa"/>
            <w:vAlign w:val="center"/>
          </w:tcPr>
          <w:p w14:paraId="66C3886D" w14:textId="77777777" w:rsidR="00224C8D" w:rsidRPr="006F5F41" w:rsidRDefault="00224C8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B</w:t>
            </w:r>
            <w:r w:rsidR="00255195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1</w:t>
            </w:r>
          </w:p>
        </w:tc>
        <w:tc>
          <w:tcPr>
            <w:tcW w:w="1575" w:type="dxa"/>
            <w:vAlign w:val="center"/>
          </w:tcPr>
          <w:p w14:paraId="7655B93A" w14:textId="77777777" w:rsidR="00224C8D" w:rsidRPr="006F5F41" w:rsidRDefault="00224C8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3</w:t>
            </w:r>
          </w:p>
        </w:tc>
      </w:tr>
      <w:tr w:rsidR="00255195" w:rsidRPr="006F5F41" w14:paraId="0ADFEC9F" w14:textId="77777777" w:rsidTr="00224C8D">
        <w:trPr>
          <w:trHeight w:val="397"/>
        </w:trPr>
        <w:tc>
          <w:tcPr>
            <w:tcW w:w="901" w:type="dxa"/>
            <w:vAlign w:val="center"/>
          </w:tcPr>
          <w:p w14:paraId="6272B093" w14:textId="77777777" w:rsidR="00255195" w:rsidRPr="006F5F41" w:rsidRDefault="0025519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12.</w:t>
            </w:r>
          </w:p>
        </w:tc>
        <w:tc>
          <w:tcPr>
            <w:tcW w:w="2918" w:type="dxa"/>
          </w:tcPr>
          <w:p w14:paraId="64ECDC1B" w14:textId="77777777" w:rsidR="00255195" w:rsidRPr="00E1428E" w:rsidRDefault="00255195" w:rsidP="003020DE">
            <w:r w:rsidRPr="00E1428E">
              <w:t>Revision Quality control of capsules part 2 : Uniformity of content test BP Uniformity of dosage</w:t>
            </w:r>
          </w:p>
        </w:tc>
        <w:tc>
          <w:tcPr>
            <w:tcW w:w="1412" w:type="dxa"/>
          </w:tcPr>
          <w:p w14:paraId="6DC4D671" w14:textId="77777777" w:rsidR="00255195" w:rsidRPr="006F5F41" w:rsidRDefault="00255195" w:rsidP="003C3489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833" w:type="dxa"/>
            <w:vAlign w:val="center"/>
          </w:tcPr>
          <w:p w14:paraId="336396B3" w14:textId="77777777" w:rsidR="00255195" w:rsidRPr="006F5F41" w:rsidRDefault="0025519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</w:p>
        </w:tc>
        <w:tc>
          <w:tcPr>
            <w:tcW w:w="1567" w:type="dxa"/>
            <w:vAlign w:val="center"/>
          </w:tcPr>
          <w:p w14:paraId="0E992F5E" w14:textId="77777777" w:rsidR="00255195" w:rsidRDefault="0025519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A2</w:t>
            </w:r>
          </w:p>
        </w:tc>
        <w:tc>
          <w:tcPr>
            <w:tcW w:w="1575" w:type="dxa"/>
            <w:vAlign w:val="center"/>
          </w:tcPr>
          <w:p w14:paraId="25BAD090" w14:textId="77777777" w:rsidR="00255195" w:rsidRDefault="0025519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</w:p>
        </w:tc>
      </w:tr>
      <w:tr w:rsidR="00255195" w:rsidRPr="006F5F41" w14:paraId="13E9FF9A" w14:textId="77777777" w:rsidTr="00224C8D">
        <w:trPr>
          <w:trHeight w:val="397"/>
        </w:trPr>
        <w:tc>
          <w:tcPr>
            <w:tcW w:w="901" w:type="dxa"/>
            <w:vAlign w:val="center"/>
          </w:tcPr>
          <w:p w14:paraId="4B854E1A" w14:textId="77777777" w:rsidR="00255195" w:rsidRPr="006F5F41" w:rsidRDefault="0025519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13</w:t>
            </w: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.</w:t>
            </w:r>
          </w:p>
        </w:tc>
        <w:tc>
          <w:tcPr>
            <w:tcW w:w="2918" w:type="dxa"/>
          </w:tcPr>
          <w:p w14:paraId="54121A14" w14:textId="77777777" w:rsidR="00255195" w:rsidRPr="00E1428E" w:rsidRDefault="00255195" w:rsidP="003020DE">
            <w:r w:rsidRPr="00E1428E">
              <w:t xml:space="preserve">Efferverent </w:t>
            </w:r>
          </w:p>
        </w:tc>
        <w:tc>
          <w:tcPr>
            <w:tcW w:w="1412" w:type="dxa"/>
          </w:tcPr>
          <w:p w14:paraId="557F5AEA" w14:textId="77777777" w:rsidR="00255195" w:rsidRPr="006F5F41" w:rsidRDefault="00255195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833" w:type="dxa"/>
            <w:vAlign w:val="center"/>
          </w:tcPr>
          <w:p w14:paraId="11CFA132" w14:textId="77777777" w:rsidR="00255195" w:rsidRPr="006F5F41" w:rsidRDefault="0025519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bidi="ar-JO"/>
              </w:rPr>
              <w:t>Exam</w:t>
            </w:r>
          </w:p>
        </w:tc>
        <w:tc>
          <w:tcPr>
            <w:tcW w:w="1567" w:type="dxa"/>
            <w:vAlign w:val="center"/>
          </w:tcPr>
          <w:p w14:paraId="6567BB00" w14:textId="77777777" w:rsidR="00255195" w:rsidRPr="006F5F41" w:rsidRDefault="0025519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A3</w:t>
            </w:r>
          </w:p>
        </w:tc>
        <w:tc>
          <w:tcPr>
            <w:tcW w:w="1575" w:type="dxa"/>
            <w:vAlign w:val="center"/>
          </w:tcPr>
          <w:p w14:paraId="577DE5E9" w14:textId="77777777" w:rsidR="00255195" w:rsidRPr="006F5F41" w:rsidRDefault="0025519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3</w:t>
            </w:r>
          </w:p>
        </w:tc>
      </w:tr>
      <w:tr w:rsidR="00255195" w:rsidRPr="006F5F41" w14:paraId="61731566" w14:textId="77777777" w:rsidTr="00224C8D">
        <w:trPr>
          <w:trHeight w:val="397"/>
        </w:trPr>
        <w:tc>
          <w:tcPr>
            <w:tcW w:w="901" w:type="dxa"/>
            <w:vAlign w:val="center"/>
          </w:tcPr>
          <w:p w14:paraId="12FF7643" w14:textId="77777777" w:rsidR="00255195" w:rsidRPr="006F5F41" w:rsidRDefault="0025519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</w:p>
        </w:tc>
        <w:tc>
          <w:tcPr>
            <w:tcW w:w="2918" w:type="dxa"/>
          </w:tcPr>
          <w:p w14:paraId="6D68AE78" w14:textId="77777777" w:rsidR="00255195" w:rsidRPr="00E1428E" w:rsidRDefault="00255195" w:rsidP="003020DE">
            <w:r w:rsidRPr="00E1428E">
              <w:t>Efferverent</w:t>
            </w:r>
          </w:p>
        </w:tc>
        <w:tc>
          <w:tcPr>
            <w:tcW w:w="1412" w:type="dxa"/>
          </w:tcPr>
          <w:p w14:paraId="63FA3265" w14:textId="77777777" w:rsidR="00255195" w:rsidRPr="006F5F41" w:rsidRDefault="00255195" w:rsidP="003C3489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833" w:type="dxa"/>
            <w:vAlign w:val="center"/>
          </w:tcPr>
          <w:p w14:paraId="106C2FD3" w14:textId="77777777" w:rsidR="00255195" w:rsidRDefault="0025519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</w:p>
        </w:tc>
        <w:tc>
          <w:tcPr>
            <w:tcW w:w="1567" w:type="dxa"/>
            <w:vAlign w:val="center"/>
          </w:tcPr>
          <w:p w14:paraId="2173710B" w14:textId="77777777" w:rsidR="00255195" w:rsidRPr="006F5F41" w:rsidRDefault="0025519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</w:p>
        </w:tc>
        <w:tc>
          <w:tcPr>
            <w:tcW w:w="1575" w:type="dxa"/>
            <w:vAlign w:val="center"/>
          </w:tcPr>
          <w:p w14:paraId="64C48018" w14:textId="77777777" w:rsidR="00255195" w:rsidRDefault="0025519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</w:p>
        </w:tc>
      </w:tr>
      <w:tr w:rsidR="00255195" w:rsidRPr="006F5F41" w14:paraId="57342D40" w14:textId="77777777" w:rsidTr="00224C8D">
        <w:trPr>
          <w:trHeight w:val="397"/>
        </w:trPr>
        <w:tc>
          <w:tcPr>
            <w:tcW w:w="901" w:type="dxa"/>
            <w:vAlign w:val="center"/>
          </w:tcPr>
          <w:p w14:paraId="1708CD7D" w14:textId="77777777" w:rsidR="00255195" w:rsidRPr="006F5F41" w:rsidRDefault="0025519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12.</w:t>
            </w:r>
          </w:p>
        </w:tc>
        <w:tc>
          <w:tcPr>
            <w:tcW w:w="2918" w:type="dxa"/>
          </w:tcPr>
          <w:p w14:paraId="47BFE94F" w14:textId="77777777" w:rsidR="00255195" w:rsidRPr="00E1428E" w:rsidRDefault="00255195" w:rsidP="003020DE">
            <w:r w:rsidRPr="00E1428E">
              <w:t xml:space="preserve">Final exam </w:t>
            </w:r>
          </w:p>
        </w:tc>
        <w:tc>
          <w:tcPr>
            <w:tcW w:w="1412" w:type="dxa"/>
          </w:tcPr>
          <w:p w14:paraId="28665EAE" w14:textId="77777777" w:rsidR="00255195" w:rsidRPr="006F5F41" w:rsidRDefault="00255195" w:rsidP="00224C8D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</w:p>
        </w:tc>
        <w:tc>
          <w:tcPr>
            <w:tcW w:w="1833" w:type="dxa"/>
            <w:vAlign w:val="center"/>
          </w:tcPr>
          <w:p w14:paraId="7A4B1106" w14:textId="77777777" w:rsidR="00255195" w:rsidRPr="006F5F41" w:rsidRDefault="0025519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</w:p>
        </w:tc>
        <w:tc>
          <w:tcPr>
            <w:tcW w:w="1567" w:type="dxa"/>
            <w:vAlign w:val="center"/>
          </w:tcPr>
          <w:p w14:paraId="2CD90EE3" w14:textId="77777777" w:rsidR="00255195" w:rsidRPr="006F5F41" w:rsidRDefault="0025519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</w:p>
        </w:tc>
        <w:tc>
          <w:tcPr>
            <w:tcW w:w="1575" w:type="dxa"/>
            <w:vAlign w:val="center"/>
          </w:tcPr>
          <w:p w14:paraId="1E1CF01C" w14:textId="77777777" w:rsidR="00255195" w:rsidRPr="006F5F41" w:rsidRDefault="0025519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2</w:t>
            </w:r>
          </w:p>
        </w:tc>
      </w:tr>
      <w:bookmarkEnd w:id="0"/>
    </w:tbl>
    <w:p w14:paraId="07B8CA3E" w14:textId="77777777" w:rsidR="008549C2" w:rsidRPr="006F5F41" w:rsidRDefault="008549C2">
      <w:pPr>
        <w:rPr>
          <w:sz w:val="28"/>
          <w:szCs w:val="28"/>
          <w:rtl/>
          <w:lang w:bidi="ar-JO"/>
        </w:rPr>
      </w:pPr>
    </w:p>
    <w:p w14:paraId="573365C4" w14:textId="77777777" w:rsidR="008549C2" w:rsidRPr="006F5F41" w:rsidRDefault="008549C2">
      <w:pPr>
        <w:rPr>
          <w:sz w:val="28"/>
          <w:szCs w:val="28"/>
          <w:rtl/>
          <w:lang w:bidi="ar-JO"/>
        </w:rPr>
      </w:pPr>
    </w:p>
    <w:p w14:paraId="69D407B6" w14:textId="77777777" w:rsidR="008549C2" w:rsidRPr="006F5F41" w:rsidRDefault="008549C2">
      <w:pPr>
        <w:rPr>
          <w:sz w:val="28"/>
          <w:szCs w:val="28"/>
          <w:lang w:bidi="ar-JO"/>
        </w:rPr>
      </w:pPr>
    </w:p>
    <w:tbl>
      <w:tblPr>
        <w:tblW w:w="10690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961"/>
        <w:gridCol w:w="7729"/>
      </w:tblGrid>
      <w:tr w:rsidR="008549C2" w:rsidRPr="006F5F41" w14:paraId="4A4C869D" w14:textId="77777777" w:rsidTr="00EB78BE">
        <w:trPr>
          <w:trHeight w:val="397"/>
        </w:trPr>
        <w:tc>
          <w:tcPr>
            <w:tcW w:w="10690" w:type="dxa"/>
            <w:gridSpan w:val="2"/>
            <w:shd w:val="clear" w:color="auto" w:fill="D9D9D9"/>
            <w:vAlign w:val="center"/>
          </w:tcPr>
          <w:tbl>
            <w:tblPr>
              <w:tblpPr w:leftFromText="180" w:rightFromText="180" w:bottomFromText="160" w:vertAnchor="text" w:tblpY="-6"/>
              <w:tblW w:w="10050" w:type="dxa"/>
              <w:tblBorders>
                <w:top w:val="double" w:sz="4" w:space="0" w:color="auto"/>
                <w:left w:val="double" w:sz="4" w:space="0" w:color="auto"/>
                <w:bottom w:val="double" w:sz="4" w:space="0" w:color="auto"/>
                <w:right w:val="double" w:sz="4" w:space="0" w:color="auto"/>
                <w:insideH w:val="single" w:sz="4" w:space="0" w:color="auto"/>
                <w:insideV w:val="single" w:sz="4" w:space="0" w:color="auto"/>
              </w:tblBorders>
              <w:tblLook w:val="00A0" w:firstRow="1" w:lastRow="0" w:firstColumn="1" w:lastColumn="0" w:noHBand="0" w:noVBand="0"/>
            </w:tblPr>
            <w:tblGrid>
              <w:gridCol w:w="714"/>
              <w:gridCol w:w="2890"/>
              <w:gridCol w:w="1128"/>
              <w:gridCol w:w="559"/>
              <w:gridCol w:w="559"/>
              <w:gridCol w:w="559"/>
              <w:gridCol w:w="543"/>
              <w:gridCol w:w="543"/>
              <w:gridCol w:w="543"/>
              <w:gridCol w:w="559"/>
              <w:gridCol w:w="559"/>
              <w:gridCol w:w="894"/>
            </w:tblGrid>
            <w:tr w:rsidR="00224C8D" w:rsidRPr="006F5F41" w14:paraId="4B223B36" w14:textId="77777777" w:rsidTr="00224C8D">
              <w:trPr>
                <w:trHeight w:val="397"/>
              </w:trPr>
              <w:tc>
                <w:tcPr>
                  <w:tcW w:w="10050" w:type="dxa"/>
                  <w:gridSpan w:val="12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638C675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rtl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Plan of Course Evaluation</w:t>
                  </w:r>
                </w:p>
              </w:tc>
            </w:tr>
            <w:tr w:rsidR="00224C8D" w:rsidRPr="006F5F41" w14:paraId="6F80F05A" w14:textId="77777777" w:rsidTr="00224C8D">
              <w:trPr>
                <w:trHeight w:val="397"/>
              </w:trPr>
              <w:tc>
                <w:tcPr>
                  <w:tcW w:w="3604" w:type="dxa"/>
                  <w:gridSpan w:val="2"/>
                  <w:vMerge w:val="restart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7B46761B" w14:textId="77777777" w:rsidR="00224C8D" w:rsidRPr="006F5F41" w:rsidRDefault="00224C8D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Evaluation Tools</w:t>
                  </w:r>
                </w:p>
              </w:tc>
              <w:tc>
                <w:tcPr>
                  <w:tcW w:w="1128" w:type="dxa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592DF4CD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Mark</w:t>
                  </w:r>
                </w:p>
              </w:tc>
              <w:tc>
                <w:tcPr>
                  <w:tcW w:w="5318" w:type="dxa"/>
                  <w:gridSpan w:val="9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3153436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ILOs</w:t>
                  </w:r>
                </w:p>
              </w:tc>
            </w:tr>
            <w:tr w:rsidR="00224C8D" w:rsidRPr="006F5F41" w14:paraId="52F3B8F7" w14:textId="77777777" w:rsidTr="00224C8D">
              <w:trPr>
                <w:trHeight w:val="397"/>
              </w:trPr>
              <w:tc>
                <w:tcPr>
                  <w:tcW w:w="0" w:type="auto"/>
                  <w:gridSpan w:val="2"/>
                  <w:vMerge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4091ACC0" w14:textId="77777777" w:rsidR="00224C8D" w:rsidRPr="006F5F41" w:rsidRDefault="00224C8D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0" w:type="auto"/>
                  <w:vMerge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2F9D0590" w14:textId="77777777" w:rsidR="00224C8D" w:rsidRPr="006F5F41" w:rsidRDefault="00224C8D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top w:val="single" w:sz="4" w:space="0" w:color="auto"/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5EB278D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A1</w:t>
                  </w:r>
                </w:p>
              </w:tc>
              <w:tc>
                <w:tcPr>
                  <w:tcW w:w="559" w:type="dxa"/>
                  <w:tcBorders>
                    <w:top w:val="single" w:sz="4" w:space="0" w:color="auto"/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9591595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A2</w:t>
                  </w:r>
                </w:p>
              </w:tc>
              <w:tc>
                <w:tcPr>
                  <w:tcW w:w="559" w:type="dxa"/>
                  <w:tcBorders>
                    <w:top w:val="single" w:sz="4" w:space="0" w:color="auto"/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99DA1F1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A3</w:t>
                  </w:r>
                </w:p>
              </w:tc>
              <w:tc>
                <w:tcPr>
                  <w:tcW w:w="543" w:type="dxa"/>
                  <w:tcBorders>
                    <w:top w:val="single" w:sz="4" w:space="0" w:color="auto"/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F5A3F7D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B1</w:t>
                  </w:r>
                </w:p>
              </w:tc>
              <w:tc>
                <w:tcPr>
                  <w:tcW w:w="543" w:type="dxa"/>
                  <w:tcBorders>
                    <w:top w:val="single" w:sz="4" w:space="0" w:color="auto"/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4428D4E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B2</w:t>
                  </w:r>
                </w:p>
              </w:tc>
              <w:tc>
                <w:tcPr>
                  <w:tcW w:w="543" w:type="dxa"/>
                  <w:tcBorders>
                    <w:top w:val="single" w:sz="4" w:space="0" w:color="auto"/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833BC95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B3</w:t>
                  </w:r>
                </w:p>
              </w:tc>
              <w:tc>
                <w:tcPr>
                  <w:tcW w:w="559" w:type="dxa"/>
                  <w:tcBorders>
                    <w:top w:val="single" w:sz="4" w:space="0" w:color="auto"/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3D67267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C1</w:t>
                  </w:r>
                </w:p>
              </w:tc>
              <w:tc>
                <w:tcPr>
                  <w:tcW w:w="559" w:type="dxa"/>
                  <w:tcBorders>
                    <w:top w:val="single" w:sz="4" w:space="0" w:color="auto"/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4EF9DD4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C2</w:t>
                  </w: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786A1A4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C3</w:t>
                  </w:r>
                </w:p>
              </w:tc>
            </w:tr>
            <w:tr w:rsidR="00224C8D" w:rsidRPr="006F5F41" w14:paraId="5F588389" w14:textId="77777777" w:rsidTr="00224C8D">
              <w:trPr>
                <w:trHeight w:val="397"/>
              </w:trPr>
              <w:tc>
                <w:tcPr>
                  <w:tcW w:w="3604" w:type="dxa"/>
                  <w:gridSpan w:val="2"/>
                  <w:tcBorders>
                    <w:top w:val="doub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6B0BB1E5" w14:textId="77777777" w:rsidR="00224C8D" w:rsidRPr="006F5F41" w:rsidRDefault="00224C8D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 xml:space="preserve">First Exam (Mid-term) </w:t>
                  </w:r>
                </w:p>
              </w:tc>
              <w:tc>
                <w:tcPr>
                  <w:tcW w:w="1128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AB49A0C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</w:rPr>
                  </w:pPr>
                  <w:r w:rsidRPr="006F5F41">
                    <w:rPr>
                      <w:rFonts w:ascii="Simplified Arabic" w:hAnsi="Simplified Arabic" w:cs="Simplified Arabic"/>
                      <w:b/>
                      <w:bCs/>
                      <w:sz w:val="28"/>
                      <w:szCs w:val="28"/>
                    </w:rPr>
                    <w:t>30%</w:t>
                  </w: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D86A1F1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0FF5D62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FAE79B5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37FC708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803532D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29AB3F3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3F63982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8090DF6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894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E69791F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224C8D" w:rsidRPr="006F5F41" w14:paraId="36E72B6B" w14:textId="77777777" w:rsidTr="00224C8D">
              <w:trPr>
                <w:trHeight w:val="397"/>
              </w:trPr>
              <w:tc>
                <w:tcPr>
                  <w:tcW w:w="3604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61BB008D" w14:textId="77777777" w:rsidR="00224C8D" w:rsidRPr="006F5F41" w:rsidRDefault="00224C8D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Second Exam (If available)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E10FCA2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CB8C3C5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73B2C23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419372B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6666183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0B79FDB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F7C500D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F17E51B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2BD0351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894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8351158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224C8D" w:rsidRPr="006F5F41" w14:paraId="70EE0972" w14:textId="77777777" w:rsidTr="00224C8D">
              <w:trPr>
                <w:trHeight w:val="397"/>
              </w:trPr>
              <w:tc>
                <w:tcPr>
                  <w:tcW w:w="3604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5D798887" w14:textId="77777777" w:rsidR="00224C8D" w:rsidRPr="006F5F41" w:rsidRDefault="00224C8D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Final Exam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A778906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Simplified Arabic" w:hAnsi="Simplified Arabic" w:cs="Simplified Arabic"/>
                      <w:b/>
                      <w:bCs/>
                      <w:sz w:val="28"/>
                      <w:szCs w:val="28"/>
                    </w:rPr>
                    <w:t>50%</w:t>
                  </w: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6D066D2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405769C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0A3FCF0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E2B5ADB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0494AF8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6CDC38B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ED36EDC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050ACB6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894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1FEA434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224C8D" w:rsidRPr="006F5F41" w14:paraId="405A4C4B" w14:textId="77777777" w:rsidTr="00224C8D">
              <w:trPr>
                <w:trHeight w:val="397"/>
              </w:trPr>
              <w:tc>
                <w:tcPr>
                  <w:tcW w:w="3604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76ED6135" w14:textId="77777777" w:rsidR="00224C8D" w:rsidRPr="006F5F41" w:rsidRDefault="00224C8D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rtl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Activities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BB725C5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Simplified Arabic" w:hAnsi="Simplified Arabic" w:cs="Simplified Arabic"/>
                      <w:b/>
                      <w:bCs/>
                      <w:sz w:val="28"/>
                      <w:szCs w:val="28"/>
                    </w:rPr>
                    <w:t>20%</w:t>
                  </w:r>
                </w:p>
              </w:tc>
              <w:tc>
                <w:tcPr>
                  <w:tcW w:w="5318" w:type="dxa"/>
                  <w:gridSpan w:val="9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C309F42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224C8D" w:rsidRPr="006F5F41" w14:paraId="2AA7A85F" w14:textId="77777777" w:rsidTr="00224C8D">
              <w:trPr>
                <w:trHeight w:val="397"/>
              </w:trPr>
              <w:tc>
                <w:tcPr>
                  <w:tcW w:w="714" w:type="dxa"/>
                  <w:vMerge w:val="restart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textDirection w:val="btLr"/>
                  <w:vAlign w:val="center"/>
                </w:tcPr>
                <w:p w14:paraId="632D9E41" w14:textId="77777777" w:rsidR="00224C8D" w:rsidRPr="006F5F41" w:rsidRDefault="00224C8D">
                  <w:pPr>
                    <w:bidi/>
                    <w:spacing w:before="120" w:after="0" w:line="240" w:lineRule="auto"/>
                    <w:ind w:left="113" w:right="113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Activities Evaluation</w:t>
                  </w:r>
                </w:p>
              </w:tc>
              <w:tc>
                <w:tcPr>
                  <w:tcW w:w="28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681D089D" w14:textId="77777777" w:rsidR="00224C8D" w:rsidRPr="006F5F41" w:rsidRDefault="00224C8D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  <w:t>Homework/Tasks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CE0698B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</w:rPr>
                    <w:t>10%</w:t>
                  </w: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83DD2AA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6C77D14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E164061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6B0BA74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4EDDFAA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4AA4955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3CC3426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BF9495A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  <w:tc>
                <w:tcPr>
                  <w:tcW w:w="894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58000B3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</w:tr>
            <w:tr w:rsidR="00224C8D" w:rsidRPr="006F5F41" w14:paraId="38969F9A" w14:textId="77777777" w:rsidTr="00224C8D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CF31A14" w14:textId="77777777" w:rsidR="00224C8D" w:rsidRPr="006F5F41" w:rsidRDefault="00224C8D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28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153C5BBE" w14:textId="77777777" w:rsidR="00224C8D" w:rsidRPr="006F5F41" w:rsidRDefault="00224C8D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  <w:t xml:space="preserve">Case Study 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7983FD8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6D627AC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0BCC208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46C90DC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3FE2D9B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9283327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63F4094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39D2656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ED49067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894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BB48D1E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224C8D" w:rsidRPr="006F5F41" w14:paraId="6F5EAA5B" w14:textId="77777777" w:rsidTr="00224C8D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5759969" w14:textId="77777777" w:rsidR="00224C8D" w:rsidRPr="006F5F41" w:rsidRDefault="00224C8D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28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0B8B090B" w14:textId="77777777" w:rsidR="00224C8D" w:rsidRPr="006F5F41" w:rsidRDefault="00224C8D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  <w:t>Discussion and Interactions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FE6B1CD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03FF844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12406AC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E20B047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7177A12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AB2DC0E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AB0E4EA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F4AF16C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91CA55C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894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B008E44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224C8D" w:rsidRPr="006F5F41" w14:paraId="3EBD1D04" w14:textId="77777777" w:rsidTr="00224C8D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DBA553B" w14:textId="77777777" w:rsidR="00224C8D" w:rsidRPr="006F5F41" w:rsidRDefault="00224C8D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28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106468C4" w14:textId="77777777" w:rsidR="00224C8D" w:rsidRPr="006F5F41" w:rsidRDefault="00224C8D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  <w:t>Group Activities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713E0BF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0A1EC68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EF736B5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CFAB14C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87067AE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B466B74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7953AE7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30169D7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846203D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894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54FBAC6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224C8D" w:rsidRPr="006F5F41" w14:paraId="468BE1CC" w14:textId="77777777" w:rsidTr="00224C8D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80EE92F" w14:textId="77777777" w:rsidR="00224C8D" w:rsidRPr="006F5F41" w:rsidRDefault="00224C8D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28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6F149BE5" w14:textId="77777777" w:rsidR="00224C8D" w:rsidRPr="006F5F41" w:rsidRDefault="00224C8D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  <w:t>Laboratory Exams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4AD88B8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062BD4F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7053799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E32AF63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97F5BC1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5EFDF72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E5BD435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3E8CD26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512E0C2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894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0451D90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224C8D" w:rsidRPr="006F5F41" w14:paraId="6FB24981" w14:textId="77777777" w:rsidTr="00224C8D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F6229B2" w14:textId="77777777" w:rsidR="00224C8D" w:rsidRPr="006F5F41" w:rsidRDefault="00224C8D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28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73E682A7" w14:textId="77777777" w:rsidR="00224C8D" w:rsidRPr="006F5F41" w:rsidRDefault="00224C8D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  <w:t>Presentations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D2F3D92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85A0273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01CCBB8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BC038CC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84FB39E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4AA6F24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976A181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71E9B37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C358684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894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C764141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224C8D" w:rsidRPr="006F5F41" w14:paraId="4AD1D2A0" w14:textId="77777777" w:rsidTr="00224C8D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5BAD379" w14:textId="77777777" w:rsidR="00224C8D" w:rsidRPr="006F5F41" w:rsidRDefault="00224C8D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28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0B4F9B4F" w14:textId="77777777" w:rsidR="00224C8D" w:rsidRPr="006F5F41" w:rsidRDefault="00224C8D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  <w:t>Quizzes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805CAB8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</w:rPr>
                    <w:t>10%</w:t>
                  </w: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13E9DFA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A3F754F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F842A59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C595937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AC09EBA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A95EFE8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52162D0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CD87CA2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894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8324019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</w:tr>
            <w:tr w:rsidR="00224C8D" w:rsidRPr="006F5F41" w14:paraId="5B8CCF2F" w14:textId="77777777" w:rsidTr="00224C8D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E8A3244" w14:textId="77777777" w:rsidR="00224C8D" w:rsidRPr="006F5F41" w:rsidRDefault="00224C8D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28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46B75B5B" w14:textId="77777777" w:rsidR="00224C8D" w:rsidRPr="006F5F41" w:rsidRDefault="00224C8D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  <w:t>Others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3388742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AA9903F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60F8D3E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DAA5186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A065EE3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173292C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9FF3662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ED60653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3BD64E3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894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3D41DEC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224C8D" w:rsidRPr="006F5F41" w14:paraId="01A131CE" w14:textId="77777777" w:rsidTr="00224C8D">
              <w:trPr>
                <w:trHeight w:val="397"/>
              </w:trPr>
              <w:tc>
                <w:tcPr>
                  <w:tcW w:w="3604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43F51FDB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Total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2DD3EFF9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</w:rPr>
                    <w:t>100%</w:t>
                  </w: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6A9EE03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01CB8AA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8E527D9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A36A4B8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D5A0E78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2E9F374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42D6529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C8E9C54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894" w:type="dxa"/>
                  <w:tcBorders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6101278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</w:tbl>
          <w:p w14:paraId="200065C2" w14:textId="77777777" w:rsidR="008549C2" w:rsidRPr="006F5F41" w:rsidRDefault="00635702">
            <w:pPr>
              <w:bidi/>
              <w:spacing w:before="120" w:after="0" w:line="240" w:lineRule="auto"/>
              <w:jc w:val="center"/>
              <w:rPr>
                <w:rFonts w:ascii="Simplified Arabic" w:hAnsi="Simplified Arabic" w:cs="Simplified Arabic"/>
                <w:b/>
                <w:bCs/>
                <w:color w:val="000000"/>
                <w:sz w:val="28"/>
                <w:szCs w:val="28"/>
                <w:rtl/>
                <w:lang w:bidi="ar-JO"/>
              </w:rPr>
            </w:pPr>
            <w:r w:rsidRPr="006F5F41">
              <w:rPr>
                <w:rFonts w:ascii="Simplified Arabic" w:hAnsi="Simplified Arabic" w:cs="Simplified Arabic"/>
                <w:b/>
                <w:bCs/>
                <w:color w:val="000000"/>
                <w:sz w:val="28"/>
                <w:szCs w:val="28"/>
                <w:lang w:bidi="ar-JO"/>
              </w:rPr>
              <w:t xml:space="preserve"> Components </w:t>
            </w:r>
          </w:p>
        </w:tc>
      </w:tr>
      <w:tr w:rsidR="008549C2" w:rsidRPr="006F5F41" w14:paraId="07682537" w14:textId="77777777" w:rsidTr="00EB78BE">
        <w:trPr>
          <w:trHeight w:val="397"/>
        </w:trPr>
        <w:tc>
          <w:tcPr>
            <w:tcW w:w="2961" w:type="dxa"/>
            <w:shd w:val="clear" w:color="auto" w:fill="D9D9D9"/>
            <w:vAlign w:val="center"/>
          </w:tcPr>
          <w:p w14:paraId="74D510C8" w14:textId="77777777" w:rsidR="008549C2" w:rsidRPr="006F5F41" w:rsidRDefault="00635702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rtl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  <w:t>Book</w:t>
            </w:r>
          </w:p>
        </w:tc>
        <w:tc>
          <w:tcPr>
            <w:tcW w:w="7729" w:type="dxa"/>
            <w:vAlign w:val="center"/>
          </w:tcPr>
          <w:p w14:paraId="2CF1C5CA" w14:textId="77777777" w:rsidR="00EB78BE" w:rsidRDefault="00EB78BE" w:rsidP="00EB78BE">
            <w:pPr>
              <w:pStyle w:val="ListParagraph"/>
              <w:numPr>
                <w:ilvl w:val="0"/>
                <w:numId w:val="13"/>
              </w:numPr>
              <w:spacing w:after="200" w:line="204" w:lineRule="auto"/>
              <w:ind w:right="-709"/>
              <w:contextualSpacing/>
              <w:jc w:val="lowKashida"/>
            </w:pPr>
            <w:r>
              <w:t xml:space="preserve">Manual of pharmaceutical technology practical from the UniversityBookshop. </w:t>
            </w:r>
          </w:p>
          <w:p w14:paraId="523D970C" w14:textId="77777777" w:rsidR="00EB78BE" w:rsidRDefault="00EB78BE" w:rsidP="00EB78BE">
            <w:pPr>
              <w:pStyle w:val="ListParagraph"/>
              <w:numPr>
                <w:ilvl w:val="0"/>
                <w:numId w:val="13"/>
              </w:numPr>
              <w:spacing w:after="200" w:line="204" w:lineRule="auto"/>
              <w:ind w:right="-709"/>
              <w:contextualSpacing/>
              <w:jc w:val="lowKashida"/>
            </w:pPr>
            <w:r>
              <w:t xml:space="preserve">1. Aulton's Pharmaceutics : the Design and Manufacture of Medicines, Edit.: Michael E.aulton and KevinM.G.Taylor.Pub.: Churchill Livingstone, 4th edition 2013 ISBN: 978-0-7020-4290-4 </w:t>
            </w:r>
          </w:p>
          <w:p w14:paraId="1FD877D6" w14:textId="77777777" w:rsidR="00EB78BE" w:rsidRDefault="00EB78BE" w:rsidP="00EB78BE">
            <w:pPr>
              <w:pStyle w:val="ListParagraph"/>
              <w:numPr>
                <w:ilvl w:val="0"/>
                <w:numId w:val="13"/>
              </w:numPr>
              <w:spacing w:after="200" w:line="204" w:lineRule="auto"/>
              <w:ind w:right="-709"/>
              <w:contextualSpacing/>
              <w:jc w:val="lowKashida"/>
            </w:pPr>
            <w:r>
              <w:lastRenderedPageBreak/>
              <w:t xml:space="preserve">2. Electronic database of practical courses </w:t>
            </w:r>
          </w:p>
          <w:p w14:paraId="4E7A035D" w14:textId="77777777" w:rsidR="00EB78BE" w:rsidRDefault="00EB78BE" w:rsidP="00EB78BE">
            <w:pPr>
              <w:pStyle w:val="ListParagraph"/>
              <w:numPr>
                <w:ilvl w:val="0"/>
                <w:numId w:val="13"/>
              </w:numPr>
              <w:spacing w:after="200" w:line="204" w:lineRule="auto"/>
              <w:ind w:right="-709"/>
              <w:contextualSpacing/>
              <w:jc w:val="lowKashida"/>
            </w:pPr>
            <w:r>
              <w:t xml:space="preserve">3. British pharmacopoeia edition 2015 ISBN : 978-011-3229-888 </w:t>
            </w:r>
          </w:p>
          <w:p w14:paraId="39DFF096" w14:textId="77777777" w:rsidR="00EB78BE" w:rsidRDefault="00EB78BE" w:rsidP="00EB78BE">
            <w:pPr>
              <w:pStyle w:val="ListParagraph"/>
              <w:numPr>
                <w:ilvl w:val="0"/>
                <w:numId w:val="13"/>
              </w:numPr>
              <w:spacing w:after="200" w:line="204" w:lineRule="auto"/>
              <w:ind w:right="-709"/>
              <w:contextualSpacing/>
              <w:jc w:val="lowKashida"/>
            </w:pPr>
            <w:r>
              <w:t>4. The United States Pharmacopeia: USP 29 The by authority of the United States Pharmacopeial National Formulary: NF 24 Convention (2005)</w:t>
            </w:r>
          </w:p>
          <w:p w14:paraId="5F1D7040" w14:textId="77777777" w:rsidR="008549C2" w:rsidRPr="00EB78BE" w:rsidRDefault="008549C2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</w:p>
        </w:tc>
      </w:tr>
      <w:tr w:rsidR="008549C2" w:rsidRPr="006F5F41" w14:paraId="78675AD7" w14:textId="77777777" w:rsidTr="00EB78BE">
        <w:trPr>
          <w:trHeight w:val="397"/>
        </w:trPr>
        <w:tc>
          <w:tcPr>
            <w:tcW w:w="2961" w:type="dxa"/>
            <w:shd w:val="clear" w:color="auto" w:fill="D9D9D9"/>
            <w:vAlign w:val="center"/>
          </w:tcPr>
          <w:p w14:paraId="416859EA" w14:textId="77777777" w:rsidR="008549C2" w:rsidRPr="006F5F41" w:rsidRDefault="00635702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rtl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  <w:lastRenderedPageBreak/>
              <w:t>References</w:t>
            </w:r>
          </w:p>
        </w:tc>
        <w:tc>
          <w:tcPr>
            <w:tcW w:w="7729" w:type="dxa"/>
            <w:vAlign w:val="center"/>
          </w:tcPr>
          <w:p w14:paraId="5B4E42EB" w14:textId="77777777" w:rsidR="00EB78BE" w:rsidRDefault="00EB78BE" w:rsidP="00EB78BE">
            <w:pPr>
              <w:pStyle w:val="ListParagraph"/>
              <w:numPr>
                <w:ilvl w:val="0"/>
                <w:numId w:val="13"/>
              </w:numPr>
              <w:spacing w:after="200" w:line="204" w:lineRule="auto"/>
              <w:ind w:right="-709"/>
              <w:contextualSpacing/>
              <w:jc w:val="lowKashida"/>
            </w:pPr>
            <w:r>
              <w:t xml:space="preserve">Manual of pharmaceutical technology practical from the UniversityBookshop. </w:t>
            </w:r>
          </w:p>
          <w:p w14:paraId="646A1433" w14:textId="77777777" w:rsidR="00EB78BE" w:rsidRDefault="00EB78BE" w:rsidP="00EB78BE">
            <w:pPr>
              <w:pStyle w:val="ListParagraph"/>
              <w:numPr>
                <w:ilvl w:val="0"/>
                <w:numId w:val="13"/>
              </w:numPr>
              <w:spacing w:after="200" w:line="204" w:lineRule="auto"/>
              <w:ind w:right="-709"/>
              <w:contextualSpacing/>
              <w:jc w:val="lowKashida"/>
            </w:pPr>
            <w:r>
              <w:t xml:space="preserve">1. Aulton's Pharmaceutics : the Design and Manufacture of Medicines, Edit.: Michael E.aulton and KevinM.G.Taylor.Pub.: Churchill Livingstone, 4th edition 2013 ISBN: 978-0-7020-4290-4 </w:t>
            </w:r>
          </w:p>
          <w:p w14:paraId="5495D8C5" w14:textId="77777777" w:rsidR="00EB78BE" w:rsidRDefault="00EB78BE" w:rsidP="00EB78BE">
            <w:pPr>
              <w:pStyle w:val="ListParagraph"/>
              <w:numPr>
                <w:ilvl w:val="0"/>
                <w:numId w:val="13"/>
              </w:numPr>
              <w:spacing w:after="200" w:line="204" w:lineRule="auto"/>
              <w:ind w:right="-709"/>
              <w:contextualSpacing/>
              <w:jc w:val="lowKashida"/>
            </w:pPr>
            <w:r>
              <w:t xml:space="preserve">2. Electronic database of practical courses </w:t>
            </w:r>
          </w:p>
          <w:p w14:paraId="13A9DB28" w14:textId="77777777" w:rsidR="00EB78BE" w:rsidRDefault="00EB78BE" w:rsidP="00EB78BE">
            <w:pPr>
              <w:pStyle w:val="ListParagraph"/>
              <w:numPr>
                <w:ilvl w:val="0"/>
                <w:numId w:val="13"/>
              </w:numPr>
              <w:spacing w:after="200" w:line="204" w:lineRule="auto"/>
              <w:ind w:right="-709"/>
              <w:contextualSpacing/>
              <w:jc w:val="lowKashida"/>
            </w:pPr>
            <w:r>
              <w:t xml:space="preserve">3. British pharmacopoeia edition 2015 ISBN : 978-011-3229-888 </w:t>
            </w:r>
          </w:p>
          <w:p w14:paraId="76493BFC" w14:textId="77777777" w:rsidR="00EB78BE" w:rsidRDefault="00EB78BE" w:rsidP="00EB78BE">
            <w:pPr>
              <w:pStyle w:val="ListParagraph"/>
              <w:numPr>
                <w:ilvl w:val="0"/>
                <w:numId w:val="13"/>
              </w:numPr>
              <w:spacing w:after="200" w:line="204" w:lineRule="auto"/>
              <w:ind w:right="-709"/>
              <w:contextualSpacing/>
              <w:jc w:val="lowKashida"/>
            </w:pPr>
            <w:r>
              <w:t>4. The United States Pharmacopeia: USP 29 The by authority of the United States Pharmacopeial National Formulary: NF 24 Convention (2005)</w:t>
            </w:r>
          </w:p>
          <w:p w14:paraId="728F240F" w14:textId="77777777" w:rsidR="008549C2" w:rsidRPr="00EB78BE" w:rsidRDefault="008549C2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</w:pPr>
          </w:p>
        </w:tc>
      </w:tr>
      <w:tr w:rsidR="008549C2" w:rsidRPr="006F5F41" w14:paraId="5B18B316" w14:textId="77777777" w:rsidTr="00EB78BE">
        <w:trPr>
          <w:trHeight w:val="397"/>
        </w:trPr>
        <w:tc>
          <w:tcPr>
            <w:tcW w:w="2961" w:type="dxa"/>
            <w:shd w:val="clear" w:color="auto" w:fill="D9D9D9"/>
            <w:vAlign w:val="center"/>
          </w:tcPr>
          <w:p w14:paraId="3014F300" w14:textId="77777777" w:rsidR="008549C2" w:rsidRPr="006F5F41" w:rsidRDefault="00635702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  <w:t>Recommended Readings</w:t>
            </w:r>
          </w:p>
        </w:tc>
        <w:tc>
          <w:tcPr>
            <w:tcW w:w="7729" w:type="dxa"/>
            <w:vAlign w:val="center"/>
          </w:tcPr>
          <w:p w14:paraId="2EBB1B72" w14:textId="77777777" w:rsidR="008549C2" w:rsidRPr="006F5F41" w:rsidRDefault="008549C2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</w:p>
        </w:tc>
      </w:tr>
      <w:tr w:rsidR="008549C2" w:rsidRPr="006F5F41" w14:paraId="62740CA8" w14:textId="77777777" w:rsidTr="00EB78BE">
        <w:trPr>
          <w:trHeight w:val="397"/>
        </w:trPr>
        <w:tc>
          <w:tcPr>
            <w:tcW w:w="2961" w:type="dxa"/>
            <w:shd w:val="clear" w:color="auto" w:fill="D9D9D9"/>
            <w:vAlign w:val="center"/>
          </w:tcPr>
          <w:p w14:paraId="5D9B488E" w14:textId="77777777" w:rsidR="008549C2" w:rsidRPr="006F5F41" w:rsidRDefault="00635702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  <w:t>Electronic materials</w:t>
            </w:r>
          </w:p>
        </w:tc>
        <w:tc>
          <w:tcPr>
            <w:tcW w:w="7729" w:type="dxa"/>
            <w:vAlign w:val="center"/>
          </w:tcPr>
          <w:p w14:paraId="293B4934" w14:textId="77777777" w:rsidR="008549C2" w:rsidRPr="006F5F41" w:rsidRDefault="008549C2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</w:pPr>
          </w:p>
        </w:tc>
      </w:tr>
      <w:tr w:rsidR="008549C2" w:rsidRPr="006F5F41" w14:paraId="2C839595" w14:textId="77777777" w:rsidTr="00EB78BE">
        <w:trPr>
          <w:trHeight w:val="397"/>
        </w:trPr>
        <w:tc>
          <w:tcPr>
            <w:tcW w:w="2961" w:type="dxa"/>
            <w:shd w:val="clear" w:color="auto" w:fill="D9D9D9"/>
            <w:vAlign w:val="center"/>
          </w:tcPr>
          <w:p w14:paraId="19166EC9" w14:textId="77777777" w:rsidR="008549C2" w:rsidRPr="006F5F41" w:rsidRDefault="00635702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rtl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  <w:t>Other websites</w:t>
            </w:r>
          </w:p>
        </w:tc>
        <w:tc>
          <w:tcPr>
            <w:tcW w:w="7729" w:type="dxa"/>
            <w:vAlign w:val="center"/>
          </w:tcPr>
          <w:p w14:paraId="0CA4E220" w14:textId="77777777" w:rsidR="008549C2" w:rsidRPr="006F5F41" w:rsidRDefault="008549C2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</w:pPr>
          </w:p>
        </w:tc>
      </w:tr>
    </w:tbl>
    <w:p w14:paraId="4F0E3232" w14:textId="77777777" w:rsidR="008549C2" w:rsidRPr="006F5F41" w:rsidRDefault="008549C2">
      <w:pPr>
        <w:rPr>
          <w:sz w:val="28"/>
          <w:szCs w:val="28"/>
          <w:lang w:bidi="ar-JO"/>
        </w:rPr>
      </w:pPr>
    </w:p>
    <w:p w14:paraId="6EA8836D" w14:textId="77777777" w:rsidR="008549C2" w:rsidRPr="006F5F41" w:rsidRDefault="00635702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6F5F41">
        <w:rPr>
          <w:rFonts w:ascii="Times New Roman" w:hAnsi="Times New Roman" w:cs="Times New Roman"/>
          <w:b/>
          <w:bCs/>
          <w:sz w:val="28"/>
          <w:szCs w:val="28"/>
        </w:rPr>
        <w:t xml:space="preserve">Subject Coordinator:                                             </w:t>
      </w:r>
    </w:p>
    <w:p w14:paraId="51C6CF94" w14:textId="77777777" w:rsidR="008549C2" w:rsidRPr="006F5F41" w:rsidRDefault="00635702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6F5F41">
        <w:rPr>
          <w:rFonts w:ascii="Times New Roman" w:hAnsi="Times New Roman" w:cs="Times New Roman"/>
          <w:b/>
          <w:bCs/>
          <w:sz w:val="28"/>
          <w:szCs w:val="28"/>
        </w:rPr>
        <w:t>Head of Curriculum Committee:</w:t>
      </w:r>
    </w:p>
    <w:p w14:paraId="531638A8" w14:textId="77777777" w:rsidR="008549C2" w:rsidRPr="006F5F41" w:rsidRDefault="00635702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6F5F41">
        <w:rPr>
          <w:rFonts w:ascii="Times New Roman" w:hAnsi="Times New Roman" w:cs="Times New Roman"/>
          <w:b/>
          <w:bCs/>
          <w:sz w:val="28"/>
          <w:szCs w:val="28"/>
        </w:rPr>
        <w:t>Department Head:</w:t>
      </w:r>
    </w:p>
    <w:p w14:paraId="16886159" w14:textId="77777777" w:rsidR="008549C2" w:rsidRPr="006F5F41" w:rsidRDefault="00635702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6F5F41">
        <w:rPr>
          <w:rFonts w:ascii="Times New Roman" w:hAnsi="Times New Roman" w:cs="Times New Roman"/>
          <w:b/>
          <w:bCs/>
          <w:sz w:val="28"/>
          <w:szCs w:val="28"/>
        </w:rPr>
        <w:t xml:space="preserve">Faculty Dean: </w:t>
      </w:r>
    </w:p>
    <w:p w14:paraId="090B3E6B" w14:textId="77777777" w:rsidR="008549C2" w:rsidRPr="006F5F41" w:rsidRDefault="00635702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6F5F41">
        <w:rPr>
          <w:rFonts w:ascii="Times New Roman" w:hAnsi="Times New Roman" w:cs="Times New Roman"/>
          <w:b/>
          <w:bCs/>
          <w:sz w:val="28"/>
          <w:szCs w:val="28"/>
        </w:rPr>
        <w:t xml:space="preserve">Last update date: </w:t>
      </w:r>
    </w:p>
    <w:p w14:paraId="0F66535C" w14:textId="77777777" w:rsidR="008549C2" w:rsidRPr="006F5F41" w:rsidRDefault="008549C2">
      <w:pPr>
        <w:rPr>
          <w:b/>
          <w:bCs/>
          <w:sz w:val="28"/>
          <w:szCs w:val="28"/>
        </w:rPr>
      </w:pPr>
    </w:p>
    <w:p w14:paraId="6398A4A5" w14:textId="77777777" w:rsidR="008549C2" w:rsidRPr="006F5F41" w:rsidRDefault="008549C2">
      <w:pPr>
        <w:rPr>
          <w:sz w:val="28"/>
          <w:szCs w:val="28"/>
          <w:rtl/>
        </w:rPr>
      </w:pPr>
    </w:p>
    <w:p w14:paraId="71F13EEE" w14:textId="77777777" w:rsidR="008549C2" w:rsidRPr="006F5F41" w:rsidRDefault="008549C2">
      <w:pPr>
        <w:rPr>
          <w:sz w:val="28"/>
          <w:szCs w:val="28"/>
          <w:rtl/>
        </w:rPr>
      </w:pPr>
    </w:p>
    <w:p w14:paraId="4F082D5E" w14:textId="77777777" w:rsidR="008549C2" w:rsidRPr="006F5F41" w:rsidRDefault="008549C2">
      <w:pPr>
        <w:rPr>
          <w:sz w:val="28"/>
          <w:szCs w:val="28"/>
          <w:rtl/>
        </w:rPr>
      </w:pPr>
    </w:p>
    <w:p w14:paraId="07C14133" w14:textId="77777777" w:rsidR="008549C2" w:rsidRPr="006F5F41" w:rsidRDefault="008549C2">
      <w:pPr>
        <w:rPr>
          <w:sz w:val="28"/>
          <w:szCs w:val="28"/>
          <w:rtl/>
        </w:rPr>
      </w:pPr>
    </w:p>
    <w:p w14:paraId="1BEEF109" w14:textId="77777777" w:rsidR="008549C2" w:rsidRPr="006F5F41" w:rsidRDefault="008549C2">
      <w:pPr>
        <w:rPr>
          <w:sz w:val="28"/>
          <w:szCs w:val="28"/>
          <w:rtl/>
        </w:rPr>
      </w:pPr>
    </w:p>
    <w:p w14:paraId="38A19FE4" w14:textId="77777777" w:rsidR="008549C2" w:rsidRPr="006F5F41" w:rsidRDefault="008549C2">
      <w:pPr>
        <w:rPr>
          <w:sz w:val="28"/>
          <w:szCs w:val="28"/>
          <w:rtl/>
        </w:rPr>
      </w:pPr>
    </w:p>
    <w:p w14:paraId="2B7FBB75" w14:textId="77777777" w:rsidR="008549C2" w:rsidRPr="006F5F41" w:rsidRDefault="008549C2">
      <w:pPr>
        <w:rPr>
          <w:sz w:val="28"/>
          <w:szCs w:val="28"/>
          <w:rtl/>
        </w:rPr>
      </w:pPr>
    </w:p>
    <w:p w14:paraId="5E4731DF" w14:textId="77777777" w:rsidR="008549C2" w:rsidRPr="006F5F41" w:rsidRDefault="008549C2">
      <w:pPr>
        <w:rPr>
          <w:sz w:val="28"/>
          <w:szCs w:val="28"/>
        </w:rPr>
      </w:pPr>
    </w:p>
    <w:sectPr w:rsidR="008549C2" w:rsidRPr="006F5F41" w:rsidSect="009D76C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4253" w:right="720" w:bottom="1152" w:left="1152" w:header="216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56D4AE" w14:textId="77777777" w:rsidR="009D76CF" w:rsidRDefault="009D76CF">
      <w:pPr>
        <w:spacing w:after="0" w:line="240" w:lineRule="auto"/>
      </w:pPr>
      <w:r>
        <w:separator/>
      </w:r>
    </w:p>
  </w:endnote>
  <w:endnote w:type="continuationSeparator" w:id="0">
    <w:p w14:paraId="1A92548F" w14:textId="77777777" w:rsidR="009D76CF" w:rsidRDefault="009D76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DA70DF" w14:textId="77777777" w:rsidR="006F5F41" w:rsidRDefault="006F5F4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C3ED22" w14:textId="77777777" w:rsidR="006F5F41" w:rsidRDefault="006F5F4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548F2A" w14:textId="77777777" w:rsidR="006F5F41" w:rsidRDefault="006F5F4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B193DC" w14:textId="77777777" w:rsidR="009D76CF" w:rsidRDefault="009D76CF">
      <w:pPr>
        <w:spacing w:after="0" w:line="240" w:lineRule="auto"/>
      </w:pPr>
      <w:r>
        <w:separator/>
      </w:r>
    </w:p>
  </w:footnote>
  <w:footnote w:type="continuationSeparator" w:id="0">
    <w:p w14:paraId="6C86C804" w14:textId="77777777" w:rsidR="009D76CF" w:rsidRDefault="009D76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ADB940" w14:textId="77777777" w:rsidR="006F5F41" w:rsidRDefault="006F5F4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F50444" w14:textId="77777777" w:rsidR="008549C2" w:rsidRDefault="0086436A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4" behindDoc="0" locked="0" layoutInCell="1" allowOverlap="1" wp14:anchorId="2B5CDAEF" wp14:editId="2447D459">
              <wp:simplePos x="0" y="0"/>
              <wp:positionH relativeFrom="margin">
                <wp:align>center</wp:align>
              </wp:positionH>
              <wp:positionV relativeFrom="paragraph">
                <wp:posOffset>-730250</wp:posOffset>
              </wp:positionV>
              <wp:extent cx="1918970" cy="666750"/>
              <wp:effectExtent l="0" t="3175" r="0" b="0"/>
              <wp:wrapNone/>
              <wp:docPr id="2" name="409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18970" cy="6667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16371A1" w14:textId="77777777" w:rsidR="008549C2" w:rsidRDefault="00635702">
                          <w:pPr>
                            <w:jc w:val="center"/>
                            <w:rPr>
                              <w:rFonts w:ascii="Times New Roman" w:hAnsi="Times New Roman" w:cs="Times New Roman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</w:rPr>
                            <w:t>Mutah University</w:t>
                          </w:r>
                        </w:p>
                        <w:p w14:paraId="2F0ADD98" w14:textId="77777777" w:rsidR="008549C2" w:rsidRDefault="00635702">
                          <w:pPr>
                            <w:jc w:val="center"/>
                            <w:rPr>
                              <w:rFonts w:ascii="Times New Roman" w:hAnsi="Times New Roman" w:cs="Times New Roman"/>
                              <w:b/>
                              <w:bCs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b/>
                              <w:bCs/>
                            </w:rPr>
                            <w:t>Detailed Syllabus For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B5CDAEF" id="_x0000_t202" coordsize="21600,21600" o:spt="202" path="m,l,21600r21600,l21600,xe">
              <v:stroke joinstyle="miter"/>
              <v:path gradientshapeok="t" o:connecttype="rect"/>
            </v:shapetype>
            <v:shape id="4098" o:spid="_x0000_s1026" type="#_x0000_t202" style="position:absolute;margin-left:0;margin-top:-57.5pt;width:151.1pt;height:52.5pt;z-index:4;visibility:visible;mso-wrap-style:square;mso-width-percent:0;mso-height-percent:0;mso-wrap-distance-left:0;mso-wrap-distance-top:0;mso-wrap-distance-right:0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" stroked="f" strokeweight=".5pt">
              <v:textbox>
                <w:txbxContent>
                  <w:p w14:paraId="116371A1" w14:textId="77777777" w:rsidR="008549C2" w:rsidRDefault="00635702">
                    <w:pPr>
                      <w:jc w:val="center"/>
                      <w:rPr>
                        <w:rFonts w:ascii="Times New Roman" w:hAnsi="Times New Roman" w:cs="Times New Roman"/>
                      </w:rPr>
                    </w:pPr>
                    <w:r>
                      <w:rPr>
                        <w:rFonts w:ascii="Times New Roman" w:hAnsi="Times New Roman" w:cs="Times New Roman"/>
                      </w:rPr>
                      <w:t>Mutah University</w:t>
                    </w:r>
                  </w:p>
                  <w:p w14:paraId="2F0ADD98" w14:textId="77777777" w:rsidR="008549C2" w:rsidRDefault="00635702">
                    <w:pPr>
                      <w:jc w:val="center"/>
                      <w:rPr>
                        <w:rFonts w:ascii="Times New Roman" w:hAnsi="Times New Roman" w:cs="Times New Roman"/>
                        <w:b/>
                        <w:bCs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bCs/>
                      </w:rPr>
                      <w:t>Detailed Syllabus Form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35702">
      <w:rPr>
        <w:noProof/>
      </w:rPr>
      <w:drawing>
        <wp:anchor distT="0" distB="0" distL="0" distR="0" simplePos="0" relativeHeight="3" behindDoc="0" locked="0" layoutInCell="1" allowOverlap="1" wp14:anchorId="72AA25C8" wp14:editId="0478667E">
          <wp:simplePos x="0" y="0"/>
          <wp:positionH relativeFrom="margin">
            <wp:align>right</wp:align>
          </wp:positionH>
          <mc:AlternateContent>
            <mc:Choice Requires="wp14">
              <wp:positionV relativeFrom="paragraph">
                <wp14:pctPosVOffset>0</wp14:pctPosVOffset>
              </wp:positionV>
            </mc:Choice>
            <mc:Fallback>
              <wp:positionV relativeFrom="page">
                <wp:posOffset>0</wp:posOffset>
              </wp:positionV>
            </mc:Fallback>
          </mc:AlternateContent>
          <wp:extent cx="1687830" cy="1296035"/>
          <wp:effectExtent l="0" t="0" r="0" b="0"/>
          <wp:wrapNone/>
          <wp:docPr id="4099" name="_x0000_t75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_x0000_t75"/>
                  <pic:cNvPicPr/>
                </pic:nvPicPr>
                <pic:blipFill>
                  <a:blip r:embed="rId1" cstate="print"/>
                  <a:srcRect/>
                  <a:stretch/>
                </pic:blipFill>
                <pic:spPr>
                  <a:xfrm>
                    <a:off x="0" y="0"/>
                    <a:ext cx="1687830" cy="1296035"/>
                  </a:xfrm>
                  <a:prstGeom prst="rect">
                    <a:avLst/>
                  </a:prstGeom>
                  <a:ln>
                    <a:noFill/>
                  </a:ln>
                </pic:spPr>
              </pic:pic>
            </a:graphicData>
          </a:graphic>
        </wp:anchor>
      </w:drawing>
    </w:r>
    <w:r w:rsidR="00635702">
      <w:rPr>
        <w:noProof/>
      </w:rPr>
      <w:drawing>
        <wp:anchor distT="0" distB="0" distL="0" distR="0" simplePos="0" relativeHeight="2" behindDoc="0" locked="0" layoutInCell="1" allowOverlap="1" wp14:anchorId="1A009491" wp14:editId="23503946">
          <wp:simplePos x="0" y="0"/>
          <wp:positionH relativeFrom="margin">
            <wp:align>left</wp:align>
          </wp:positionH>
          <mc:AlternateContent>
            <mc:Choice Requires="wp14">
              <wp:positionV relativeFrom="paragraph">
                <wp14:pctPosVOffset>0</wp14:pctPosVOffset>
              </wp:positionV>
            </mc:Choice>
            <mc:Fallback>
              <wp:positionV relativeFrom="page">
                <wp:posOffset>0</wp:posOffset>
              </wp:positionV>
            </mc:Fallback>
          </mc:AlternateContent>
          <wp:extent cx="1386205" cy="1265555"/>
          <wp:effectExtent l="0" t="0" r="0" b="0"/>
          <wp:wrapNone/>
          <wp:docPr id="6" name="_x0000_t75" descr="Description: C:\Users\lamasat.lamasat-PC\Pictures\Picture1.png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_x0000_t75"/>
                  <pic:cNvPicPr/>
                </pic:nvPicPr>
                <pic:blipFill>
                  <a:blip r:embed="rId2" cstate="print"/>
                  <a:srcRect/>
                  <a:stretch/>
                </pic:blipFill>
                <pic:spPr>
                  <a:xfrm>
                    <a:off x="0" y="0"/>
                    <a:ext cx="1386205" cy="1265555"/>
                  </a:xfrm>
                  <a:prstGeom prst="rect">
                    <a:avLst/>
                  </a:prstGeom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0" distR="0" simplePos="0" relativeHeight="5" behindDoc="0" locked="0" layoutInCell="1" allowOverlap="1" wp14:anchorId="57B1E78D" wp14:editId="5F0D041B">
              <wp:simplePos x="0" y="0"/>
              <wp:positionH relativeFrom="column">
                <wp:posOffset>-219075</wp:posOffset>
              </wp:positionH>
              <wp:positionV relativeFrom="paragraph">
                <wp:posOffset>152400</wp:posOffset>
              </wp:positionV>
              <wp:extent cx="6682105" cy="0"/>
              <wp:effectExtent l="9525" t="9525" r="13970" b="9525"/>
              <wp:wrapNone/>
              <wp:docPr id="1" name="410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82105" cy="0"/>
                      </a:xfrm>
                      <a:prstGeom prst="line">
                        <a:avLst/>
                      </a:prstGeom>
                      <a:noFill/>
                      <a:ln w="19050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6C62BA4" id="4101" o:spid="_x0000_s1026" style="position:absolute;z-index:5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17.25pt,12pt" to="508.9pt,1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" strokeweight="1.5pt">
              <v:stroke joinstyle="miter"/>
            </v:line>
          </w:pict>
        </mc:Fallback>
      </mc:AlternateContent>
    </w:r>
  </w:p>
  <w:p w14:paraId="1CB186DD" w14:textId="77777777" w:rsidR="008549C2" w:rsidRDefault="008549C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2FA50B" w14:textId="77777777" w:rsidR="006F5F41" w:rsidRDefault="006F5F4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F2286D8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0000002"/>
    <w:multiLevelType w:val="hybridMultilevel"/>
    <w:tmpl w:val="C736FC8E"/>
    <w:lvl w:ilvl="0" w:tplc="64B85254">
      <w:start w:val="1"/>
      <w:numFmt w:val="decimal"/>
      <w:lvlText w:val="K%1."/>
      <w:lvlJc w:val="left"/>
      <w:pPr>
        <w:ind w:left="720" w:hanging="360"/>
      </w:pPr>
      <w:rPr>
        <w:rFonts w:cs="Times New Roman"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0000003"/>
    <w:multiLevelType w:val="hybridMultilevel"/>
    <w:tmpl w:val="2466E4DE"/>
    <w:lvl w:ilvl="0" w:tplc="6E7ABA56">
      <w:start w:val="1"/>
      <w:numFmt w:val="decimal"/>
      <w:lvlText w:val="b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00000004"/>
    <w:multiLevelType w:val="hybridMultilevel"/>
    <w:tmpl w:val="BBC4DCA4"/>
    <w:lvl w:ilvl="0" w:tplc="E154189C">
      <w:start w:val="1"/>
      <w:numFmt w:val="decimal"/>
      <w:lvlText w:val="c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00000005"/>
    <w:multiLevelType w:val="hybridMultilevel"/>
    <w:tmpl w:val="AFA492DE"/>
    <w:lvl w:ilvl="0" w:tplc="E8046DF4">
      <w:start w:val="1"/>
      <w:numFmt w:val="bullet"/>
      <w:lvlText w:val="•"/>
      <w:lvlJc w:val="left"/>
      <w:pPr>
        <w:tabs>
          <w:tab w:val="left" w:pos="720"/>
        </w:tabs>
        <w:ind w:left="720" w:hanging="360"/>
      </w:pPr>
      <w:rPr>
        <w:rFonts w:ascii="Arial" w:hAnsi="Arial" w:hint="default"/>
      </w:rPr>
    </w:lvl>
    <w:lvl w:ilvl="1" w:tplc="B01EF376">
      <w:start w:val="1"/>
      <w:numFmt w:val="bullet"/>
      <w:lvlText w:val="•"/>
      <w:lvlJc w:val="left"/>
      <w:pPr>
        <w:tabs>
          <w:tab w:val="left" w:pos="1440"/>
        </w:tabs>
        <w:ind w:left="1440" w:hanging="360"/>
      </w:pPr>
      <w:rPr>
        <w:rFonts w:ascii="Arial" w:hAnsi="Arial" w:hint="default"/>
      </w:rPr>
    </w:lvl>
    <w:lvl w:ilvl="2" w:tplc="904E9AEA">
      <w:start w:val="1"/>
      <w:numFmt w:val="bullet"/>
      <w:lvlText w:val="•"/>
      <w:lvlJc w:val="left"/>
      <w:pPr>
        <w:tabs>
          <w:tab w:val="left" w:pos="2160"/>
        </w:tabs>
        <w:ind w:left="2160" w:hanging="360"/>
      </w:pPr>
      <w:rPr>
        <w:rFonts w:ascii="Arial" w:hAnsi="Arial" w:hint="default"/>
      </w:rPr>
    </w:lvl>
    <w:lvl w:ilvl="3" w:tplc="6A96907E">
      <w:start w:val="1"/>
      <w:numFmt w:val="bullet"/>
      <w:lvlText w:val="•"/>
      <w:lvlJc w:val="left"/>
      <w:pPr>
        <w:tabs>
          <w:tab w:val="left" w:pos="2880"/>
        </w:tabs>
        <w:ind w:left="2880" w:hanging="360"/>
      </w:pPr>
      <w:rPr>
        <w:rFonts w:ascii="Arial" w:hAnsi="Arial" w:hint="default"/>
      </w:rPr>
    </w:lvl>
    <w:lvl w:ilvl="4" w:tplc="BFE09588">
      <w:start w:val="1"/>
      <w:numFmt w:val="bullet"/>
      <w:lvlText w:val="•"/>
      <w:lvlJc w:val="left"/>
      <w:pPr>
        <w:tabs>
          <w:tab w:val="left" w:pos="3600"/>
        </w:tabs>
        <w:ind w:left="3600" w:hanging="360"/>
      </w:pPr>
      <w:rPr>
        <w:rFonts w:ascii="Arial" w:hAnsi="Arial" w:hint="default"/>
      </w:rPr>
    </w:lvl>
    <w:lvl w:ilvl="5" w:tplc="EF9CCE38">
      <w:start w:val="1"/>
      <w:numFmt w:val="bullet"/>
      <w:lvlText w:val="•"/>
      <w:lvlJc w:val="left"/>
      <w:pPr>
        <w:tabs>
          <w:tab w:val="left" w:pos="4320"/>
        </w:tabs>
        <w:ind w:left="4320" w:hanging="360"/>
      </w:pPr>
      <w:rPr>
        <w:rFonts w:ascii="Arial" w:hAnsi="Arial" w:hint="default"/>
      </w:rPr>
    </w:lvl>
    <w:lvl w:ilvl="6" w:tplc="F93E621A">
      <w:start w:val="1"/>
      <w:numFmt w:val="bullet"/>
      <w:lvlText w:val="•"/>
      <w:lvlJc w:val="left"/>
      <w:pPr>
        <w:tabs>
          <w:tab w:val="left" w:pos="5040"/>
        </w:tabs>
        <w:ind w:left="5040" w:hanging="360"/>
      </w:pPr>
      <w:rPr>
        <w:rFonts w:ascii="Arial" w:hAnsi="Arial" w:hint="default"/>
      </w:rPr>
    </w:lvl>
    <w:lvl w:ilvl="7" w:tplc="DB7CC89C">
      <w:start w:val="1"/>
      <w:numFmt w:val="bullet"/>
      <w:lvlText w:val="•"/>
      <w:lvlJc w:val="left"/>
      <w:pPr>
        <w:tabs>
          <w:tab w:val="left" w:pos="5760"/>
        </w:tabs>
        <w:ind w:left="5760" w:hanging="360"/>
      </w:pPr>
      <w:rPr>
        <w:rFonts w:ascii="Arial" w:hAnsi="Arial" w:hint="default"/>
      </w:rPr>
    </w:lvl>
    <w:lvl w:ilvl="8" w:tplc="C0C61282">
      <w:start w:val="1"/>
      <w:numFmt w:val="bullet"/>
      <w:lvlText w:val="•"/>
      <w:lvlJc w:val="left"/>
      <w:pPr>
        <w:tabs>
          <w:tab w:val="left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00000006"/>
    <w:multiLevelType w:val="hybridMultilevel"/>
    <w:tmpl w:val="A9989E16"/>
    <w:lvl w:ilvl="0" w:tplc="04090001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0000007"/>
    <w:multiLevelType w:val="hybridMultilevel"/>
    <w:tmpl w:val="8DBE3FB6"/>
    <w:lvl w:ilvl="0" w:tplc="89282EB8">
      <w:start w:val="1"/>
      <w:numFmt w:val="decimal"/>
      <w:lvlText w:val="C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00000008"/>
    <w:multiLevelType w:val="hybridMultilevel"/>
    <w:tmpl w:val="049AC058"/>
    <w:lvl w:ilvl="0" w:tplc="FF90F01A">
      <w:start w:val="1"/>
      <w:numFmt w:val="decimal"/>
      <w:lvlText w:val="a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00000009"/>
    <w:multiLevelType w:val="hybridMultilevel"/>
    <w:tmpl w:val="BF0CA770"/>
    <w:lvl w:ilvl="0" w:tplc="04090001">
      <w:start w:val="1"/>
      <w:numFmt w:val="bullet"/>
      <w:lvlText w:val=""/>
      <w:lvlJc w:val="left"/>
      <w:pPr>
        <w:ind w:left="74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69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29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89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9" w15:restartNumberingAfterBreak="0">
    <w:nsid w:val="0000000A"/>
    <w:multiLevelType w:val="hybridMultilevel"/>
    <w:tmpl w:val="34E6AC92"/>
    <w:lvl w:ilvl="0" w:tplc="0409000F">
      <w:start w:val="1"/>
      <w:numFmt w:val="decimal"/>
      <w:lvlText w:val="%1."/>
      <w:lvlJc w:val="left"/>
      <w:pPr>
        <w:ind w:left="54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001B432E"/>
    <w:multiLevelType w:val="hybridMultilevel"/>
    <w:tmpl w:val="DD50D002"/>
    <w:lvl w:ilvl="0" w:tplc="29ECCE6C">
      <w:start w:val="1"/>
      <w:numFmt w:val="decimal"/>
      <w:lvlText w:val="S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4CF63385"/>
    <w:multiLevelType w:val="multilevel"/>
    <w:tmpl w:val="4EEAE5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85A0A50"/>
    <w:multiLevelType w:val="hybridMultilevel"/>
    <w:tmpl w:val="69BE07E4"/>
    <w:lvl w:ilvl="0" w:tplc="C63EF4CA">
      <w:start w:val="1"/>
      <w:numFmt w:val="decimal"/>
      <w:lvlText w:val="%1."/>
      <w:lvlJc w:val="left"/>
      <w:pPr>
        <w:ind w:left="-34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71" w:hanging="360"/>
      </w:pPr>
    </w:lvl>
    <w:lvl w:ilvl="2" w:tplc="0409001B" w:tentative="1">
      <w:start w:val="1"/>
      <w:numFmt w:val="lowerRoman"/>
      <w:lvlText w:val="%3."/>
      <w:lvlJc w:val="right"/>
      <w:pPr>
        <w:ind w:left="1091" w:hanging="180"/>
      </w:pPr>
    </w:lvl>
    <w:lvl w:ilvl="3" w:tplc="0409000F" w:tentative="1">
      <w:start w:val="1"/>
      <w:numFmt w:val="decimal"/>
      <w:lvlText w:val="%4."/>
      <w:lvlJc w:val="left"/>
      <w:pPr>
        <w:ind w:left="1811" w:hanging="360"/>
      </w:pPr>
    </w:lvl>
    <w:lvl w:ilvl="4" w:tplc="04090019" w:tentative="1">
      <w:start w:val="1"/>
      <w:numFmt w:val="lowerLetter"/>
      <w:lvlText w:val="%5."/>
      <w:lvlJc w:val="left"/>
      <w:pPr>
        <w:ind w:left="2531" w:hanging="360"/>
      </w:pPr>
    </w:lvl>
    <w:lvl w:ilvl="5" w:tplc="0409001B" w:tentative="1">
      <w:start w:val="1"/>
      <w:numFmt w:val="lowerRoman"/>
      <w:lvlText w:val="%6."/>
      <w:lvlJc w:val="right"/>
      <w:pPr>
        <w:ind w:left="3251" w:hanging="180"/>
      </w:pPr>
    </w:lvl>
    <w:lvl w:ilvl="6" w:tplc="0409000F" w:tentative="1">
      <w:start w:val="1"/>
      <w:numFmt w:val="decimal"/>
      <w:lvlText w:val="%7."/>
      <w:lvlJc w:val="left"/>
      <w:pPr>
        <w:ind w:left="3971" w:hanging="360"/>
      </w:pPr>
    </w:lvl>
    <w:lvl w:ilvl="7" w:tplc="04090019" w:tentative="1">
      <w:start w:val="1"/>
      <w:numFmt w:val="lowerLetter"/>
      <w:lvlText w:val="%8."/>
      <w:lvlJc w:val="left"/>
      <w:pPr>
        <w:ind w:left="4691" w:hanging="360"/>
      </w:pPr>
    </w:lvl>
    <w:lvl w:ilvl="8" w:tplc="0409001B" w:tentative="1">
      <w:start w:val="1"/>
      <w:numFmt w:val="lowerRoman"/>
      <w:lvlText w:val="%9."/>
      <w:lvlJc w:val="right"/>
      <w:pPr>
        <w:ind w:left="5411" w:hanging="180"/>
      </w:pPr>
    </w:lvl>
  </w:abstractNum>
  <w:num w:numId="1" w16cid:durableId="188642880">
    <w:abstractNumId w:val="5"/>
  </w:num>
  <w:num w:numId="2" w16cid:durableId="1299071698">
    <w:abstractNumId w:val="7"/>
  </w:num>
  <w:num w:numId="3" w16cid:durableId="1649245185">
    <w:abstractNumId w:val="2"/>
  </w:num>
  <w:num w:numId="4" w16cid:durableId="1877890625">
    <w:abstractNumId w:val="3"/>
  </w:num>
  <w:num w:numId="5" w16cid:durableId="916789109">
    <w:abstractNumId w:val="9"/>
  </w:num>
  <w:num w:numId="6" w16cid:durableId="1399741133">
    <w:abstractNumId w:val="1"/>
  </w:num>
  <w:num w:numId="7" w16cid:durableId="913974813">
    <w:abstractNumId w:val="10"/>
  </w:num>
  <w:num w:numId="8" w16cid:durableId="1780106680">
    <w:abstractNumId w:val="6"/>
  </w:num>
  <w:num w:numId="9" w16cid:durableId="844052980">
    <w:abstractNumId w:val="8"/>
  </w:num>
  <w:num w:numId="10" w16cid:durableId="689332447">
    <w:abstractNumId w:val="0"/>
  </w:num>
  <w:num w:numId="11" w16cid:durableId="1188560985">
    <w:abstractNumId w:val="4"/>
  </w:num>
  <w:num w:numId="12" w16cid:durableId="1075132548">
    <w:abstractNumId w:val="11"/>
  </w:num>
  <w:num w:numId="13" w16cid:durableId="71049558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defaultTabStop w:val="720"/>
  <w:doNotHyphenateCaps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yMTE3N7cwNDCyMLdQ0lEKTi0uzszPAykwrAUA1f1FYiwAAAA="/>
  </w:docVars>
  <w:rsids>
    <w:rsidRoot w:val="008549C2"/>
    <w:rsid w:val="00080560"/>
    <w:rsid w:val="00224C8D"/>
    <w:rsid w:val="00255195"/>
    <w:rsid w:val="00297A0D"/>
    <w:rsid w:val="0047215C"/>
    <w:rsid w:val="00635702"/>
    <w:rsid w:val="00661CEC"/>
    <w:rsid w:val="00695916"/>
    <w:rsid w:val="006F5F41"/>
    <w:rsid w:val="008549C2"/>
    <w:rsid w:val="0086436A"/>
    <w:rsid w:val="009B4E1E"/>
    <w:rsid w:val="009D76CF"/>
    <w:rsid w:val="00D324F9"/>
    <w:rsid w:val="00EB78BE"/>
    <w:rsid w:val="00EE4FF6"/>
    <w:rsid w:val="00F21A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C8BDAE2"/>
  <w15:docId w15:val="{FA98505D-1205-4559-A75B-6AD57268B4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</w:style>
  <w:style w:type="paragraph" w:styleId="Heading1">
    <w:name w:val="heading 1"/>
    <w:basedOn w:val="Normal"/>
    <w:link w:val="Heading1Char"/>
    <w:uiPriority w:val="99"/>
    <w:qFormat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Pr>
      <w:rFonts w:eastAsia="Times New Roman" w:cs="Times New Roman"/>
      <w:b/>
      <w:bCs/>
      <w:kern w:val="36"/>
      <w:sz w:val="48"/>
      <w:szCs w:val="48"/>
      <w:lang w:val="en-US" w:eastAsia="en-US" w:bidi="ar-SA"/>
    </w:rPr>
  </w:style>
  <w:style w:type="table" w:styleId="TableGrid">
    <w:name w:val="Table Grid"/>
    <w:basedOn w:val="TableNormal"/>
    <w:uiPriority w:val="9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uiPriority w:val="9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link w:val="ListParagraphChar"/>
    <w:uiPriority w:val="34"/>
    <w:qFormat/>
    <w:pPr>
      <w:spacing w:after="0" w:line="240" w:lineRule="auto"/>
      <w:ind w:left="720"/>
    </w:pPr>
    <w:rPr>
      <w:rFonts w:cs="Times New Roman"/>
      <w:sz w:val="24"/>
      <w:szCs w:val="20"/>
    </w:rPr>
  </w:style>
  <w:style w:type="table" w:customStyle="1" w:styleId="TableGrid2">
    <w:name w:val="Table Grid2"/>
    <w:uiPriority w:val="9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link w:val="ListParagraph"/>
    <w:uiPriority w:val="34"/>
    <w:rPr>
      <w:rFonts w:ascii="Times New Roman" w:hAnsi="Times New Roman"/>
      <w:sz w:val="24"/>
    </w:rPr>
  </w:style>
  <w:style w:type="table" w:customStyle="1" w:styleId="TableGrid3">
    <w:name w:val="Table Grid3"/>
    <w:uiPriority w:val="9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4">
    <w:name w:val="Table Grid4"/>
    <w:uiPriority w:val="9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5">
    <w:name w:val="Table Grid5"/>
    <w:uiPriority w:val="9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Pr>
      <w:rFonts w:cs="Times New Roman"/>
    </w:rPr>
  </w:style>
  <w:style w:type="paragraph" w:styleId="Footer">
    <w:name w:val="footer"/>
    <w:basedOn w:val="Normal"/>
    <w:link w:val="FooterChar"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Pr>
      <w:rFonts w:cs="Times New Roman"/>
    </w:rPr>
  </w:style>
  <w:style w:type="character" w:customStyle="1" w:styleId="a-size-extra-large">
    <w:name w:val="a-size-extra-large"/>
    <w:basedOn w:val="DefaultParagraphFont"/>
    <w:uiPriority w:val="99"/>
    <w:rPr>
      <w:rFonts w:cs="Times New Roman"/>
    </w:rPr>
  </w:style>
  <w:style w:type="character" w:styleId="Hyperlink">
    <w:name w:val="Hyperlink"/>
    <w:basedOn w:val="DefaultParagraphFont"/>
    <w:uiPriority w:val="99"/>
    <w:rPr>
      <w:rFonts w:cs="Times New Roman"/>
      <w:color w:val="0563C1"/>
      <w:u w:val="single"/>
    </w:rPr>
  </w:style>
  <w:style w:type="character" w:customStyle="1" w:styleId="a-size-large">
    <w:name w:val="a-size-large"/>
    <w:basedOn w:val="DefaultParagraphFont"/>
    <w:uiPriority w:val="99"/>
    <w:rPr>
      <w:rFonts w:cs="Times New Roman"/>
    </w:rPr>
  </w:style>
  <w:style w:type="character" w:customStyle="1" w:styleId="author">
    <w:name w:val="author"/>
    <w:basedOn w:val="DefaultParagraphFont"/>
    <w:uiPriority w:val="99"/>
    <w:rPr>
      <w:rFonts w:cs="Times New Roman"/>
    </w:rPr>
  </w:style>
  <w:style w:type="character" w:customStyle="1" w:styleId="a-color-secondary">
    <w:name w:val="a-color-secondary"/>
    <w:basedOn w:val="DefaultParagraphFont"/>
    <w:uiPriority w:val="99"/>
    <w:rPr>
      <w:rFonts w:cs="Times New Roman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qFormat/>
    <w:rPr>
      <w:rFonts w:cs="Times New Roman"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26CC299-1173-4480-B7B1-16561FBE6C8B}"/>
</file>

<file path=customXml/itemProps2.xml><?xml version="1.0" encoding="utf-8"?>
<ds:datastoreItem xmlns:ds="http://schemas.openxmlformats.org/officeDocument/2006/customXml" ds:itemID="{04F7AD41-66F6-483A-A8DC-4B194D57A969}"/>
</file>

<file path=customXml/itemProps3.xml><?xml version="1.0" encoding="utf-8"?>
<ds:datastoreItem xmlns:ds="http://schemas.openxmlformats.org/officeDocument/2006/customXml" ds:itemID="{91149AC4-BDDE-4EE7-890A-D1DCB6458F7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7</Pages>
  <Words>784</Words>
  <Characters>4577</Characters>
  <Application>Microsoft Office Word</Application>
  <DocSecurity>0</DocSecurity>
  <Lines>508</Lines>
  <Paragraphs>243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>Course Description</vt:lpstr>
    </vt:vector>
  </TitlesOfParts>
  <Company/>
  <LinksUpToDate>false</LinksUpToDate>
  <CharactersWithSpaces>5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Description</dc:title>
  <dc:creator>GIZ</dc:creator>
  <cp:lastModifiedBy>Rasha Hussein</cp:lastModifiedBy>
  <cp:revision>4</cp:revision>
  <cp:lastPrinted>2024-04-22T07:33:00Z</cp:lastPrinted>
  <dcterms:created xsi:type="dcterms:W3CDTF">2023-11-28T11:31:00Z</dcterms:created>
  <dcterms:modified xsi:type="dcterms:W3CDTF">2024-04-22T0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CV">
    <vt:lpwstr>638a82d957394131bc7a63ba411c9d69</vt:lpwstr>
  </property>
  <property fmtid="{D5CDD505-2E9C-101B-9397-08002B2CF9AE}" pid="3" name="GrammarlyDocumentId">
    <vt:lpwstr>d50cf510cd919b9900370fb84bc154e85da3f96cce800283b8c1082829c8ff71</vt:lpwstr>
  </property>
</Properties>
</file>